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32B13" w14:textId="2550B57D" w:rsidR="00F81912" w:rsidRPr="00DE4551" w:rsidRDefault="4BE828F1">
      <w:pPr>
        <w:rPr>
          <w:b/>
          <w:sz w:val="28"/>
          <w:szCs w:val="28"/>
        </w:rPr>
      </w:pPr>
      <w:proofErr w:type="gramStart"/>
      <w:r w:rsidRPr="066BD946">
        <w:rPr>
          <w:b/>
          <w:bCs/>
          <w:sz w:val="28"/>
          <w:szCs w:val="28"/>
        </w:rPr>
        <w:t>,</w:t>
      </w:r>
      <w:r w:rsidR="006727EA" w:rsidRPr="00DE4551">
        <w:rPr>
          <w:b/>
          <w:sz w:val="28"/>
          <w:szCs w:val="28"/>
        </w:rPr>
        <w:t>SOFTWARE</w:t>
      </w:r>
      <w:proofErr w:type="gramEnd"/>
      <w:r w:rsidR="006727EA" w:rsidRPr="00DE4551">
        <w:rPr>
          <w:b/>
          <w:sz w:val="28"/>
          <w:szCs w:val="28"/>
        </w:rPr>
        <w:t xml:space="preserve"> ENGINEERING G6046</w:t>
      </w:r>
    </w:p>
    <w:p w14:paraId="2F4C8451" w14:textId="3825D706" w:rsidR="003C3F40" w:rsidRPr="00E35B0A" w:rsidRDefault="00C167A1">
      <w:pPr>
        <w:rPr>
          <w:b/>
        </w:rPr>
      </w:pPr>
      <w:r w:rsidRPr="003C3F40">
        <w:rPr>
          <w:b/>
        </w:rPr>
        <w:t>APPENDIX A</w:t>
      </w:r>
      <w:r w:rsidR="00E35B0A">
        <w:rPr>
          <w:b/>
        </w:rPr>
        <w:t>: SPRINT DOCUMENTATION TEMPLATE</w:t>
      </w:r>
    </w:p>
    <w:tbl>
      <w:tblPr>
        <w:tblStyle w:val="TableGrid"/>
        <w:tblW w:w="0" w:type="auto"/>
        <w:tblLook w:val="04A0" w:firstRow="1" w:lastRow="0" w:firstColumn="1" w:lastColumn="0" w:noHBand="0" w:noVBand="1"/>
      </w:tblPr>
      <w:tblGrid>
        <w:gridCol w:w="2547"/>
        <w:gridCol w:w="6469"/>
      </w:tblGrid>
      <w:tr w:rsidR="003C3F40" w14:paraId="4593EBA0" w14:textId="77777777" w:rsidTr="00F81912">
        <w:tc>
          <w:tcPr>
            <w:tcW w:w="9016" w:type="dxa"/>
            <w:gridSpan w:val="2"/>
          </w:tcPr>
          <w:p w14:paraId="257CF371" w14:textId="77777777" w:rsidR="003C3F40" w:rsidRPr="00E35B0A" w:rsidRDefault="003C3F40" w:rsidP="00E35B0A">
            <w:pPr>
              <w:pStyle w:val="ListParagraph"/>
              <w:numPr>
                <w:ilvl w:val="0"/>
                <w:numId w:val="5"/>
              </w:numPr>
              <w:spacing w:before="40" w:after="40"/>
              <w:rPr>
                <w:b/>
              </w:rPr>
            </w:pPr>
            <w:r w:rsidRPr="00E35B0A">
              <w:rPr>
                <w:b/>
              </w:rPr>
              <w:t>Summary data</w:t>
            </w:r>
          </w:p>
        </w:tc>
      </w:tr>
      <w:tr w:rsidR="003C3F40" w14:paraId="6B2008E9" w14:textId="77777777" w:rsidTr="003C3F40">
        <w:tc>
          <w:tcPr>
            <w:tcW w:w="2547" w:type="dxa"/>
          </w:tcPr>
          <w:p w14:paraId="56C32E18" w14:textId="77777777" w:rsidR="003C3F40" w:rsidRDefault="003C3F40" w:rsidP="003C3F40">
            <w:pPr>
              <w:spacing w:before="40" w:after="40"/>
            </w:pPr>
            <w:r>
              <w:t>Team number</w:t>
            </w:r>
          </w:p>
        </w:tc>
        <w:tc>
          <w:tcPr>
            <w:tcW w:w="6469" w:type="dxa"/>
          </w:tcPr>
          <w:p w14:paraId="18CC27D0" w14:textId="62E723F1" w:rsidR="003C3F40" w:rsidRDefault="171EE262" w:rsidP="003C3F40">
            <w:pPr>
              <w:spacing w:before="40" w:after="40"/>
            </w:pPr>
            <w:r>
              <w:t>11</w:t>
            </w:r>
          </w:p>
        </w:tc>
      </w:tr>
      <w:tr w:rsidR="003C3F40" w14:paraId="026D6AA1" w14:textId="77777777" w:rsidTr="003C3F40">
        <w:tc>
          <w:tcPr>
            <w:tcW w:w="2547" w:type="dxa"/>
          </w:tcPr>
          <w:p w14:paraId="4702D53F" w14:textId="77777777" w:rsidR="003C3F40" w:rsidRDefault="003C3F40" w:rsidP="003C3F40">
            <w:pPr>
              <w:spacing w:before="40" w:after="40"/>
            </w:pPr>
            <w:r>
              <w:t>Sprint technical lead</w:t>
            </w:r>
            <w:r w:rsidR="000A1369">
              <w:t>(s)</w:t>
            </w:r>
          </w:p>
        </w:tc>
        <w:tc>
          <w:tcPr>
            <w:tcW w:w="6469" w:type="dxa"/>
          </w:tcPr>
          <w:p w14:paraId="52BB9C71" w14:textId="449209D5" w:rsidR="003C3F40" w:rsidRDefault="2B16791C" w:rsidP="003C3F40">
            <w:pPr>
              <w:spacing w:before="40" w:after="40"/>
            </w:pPr>
            <w:r>
              <w:t>Anson Wong</w:t>
            </w:r>
          </w:p>
        </w:tc>
      </w:tr>
      <w:tr w:rsidR="003C3F40" w14:paraId="29B7CF47" w14:textId="77777777" w:rsidTr="003C3F40">
        <w:tc>
          <w:tcPr>
            <w:tcW w:w="2547" w:type="dxa"/>
          </w:tcPr>
          <w:p w14:paraId="3AA05238" w14:textId="77777777" w:rsidR="003C3F40" w:rsidRDefault="003C3F40" w:rsidP="003C3F40">
            <w:pPr>
              <w:spacing w:before="40" w:after="40"/>
            </w:pPr>
            <w:r>
              <w:t>Sprint start date</w:t>
            </w:r>
          </w:p>
        </w:tc>
        <w:tc>
          <w:tcPr>
            <w:tcW w:w="6469" w:type="dxa"/>
          </w:tcPr>
          <w:p w14:paraId="337EFCDF" w14:textId="4D5256A8" w:rsidR="003C3F40" w:rsidRDefault="3AB5FF9E" w:rsidP="003C3F40">
            <w:pPr>
              <w:spacing w:before="40" w:after="40"/>
            </w:pPr>
            <w:r>
              <w:t>26/02/2021</w:t>
            </w:r>
          </w:p>
        </w:tc>
      </w:tr>
      <w:tr w:rsidR="003C3F40" w14:paraId="585A0B99" w14:textId="77777777" w:rsidTr="003C3F40">
        <w:tc>
          <w:tcPr>
            <w:tcW w:w="2547" w:type="dxa"/>
          </w:tcPr>
          <w:p w14:paraId="0B97AF96" w14:textId="77777777" w:rsidR="003C3F40" w:rsidRDefault="003C3F40" w:rsidP="003C3F40">
            <w:pPr>
              <w:spacing w:before="40" w:after="40"/>
            </w:pPr>
            <w:r>
              <w:t>Sprint end date</w:t>
            </w:r>
          </w:p>
        </w:tc>
        <w:tc>
          <w:tcPr>
            <w:tcW w:w="6469" w:type="dxa"/>
          </w:tcPr>
          <w:p w14:paraId="5537CA55" w14:textId="4F023408" w:rsidR="003C3F40" w:rsidRDefault="2E808AAF" w:rsidP="003C3F40">
            <w:pPr>
              <w:spacing w:before="40" w:after="40"/>
            </w:pPr>
            <w:r>
              <w:t>05/03/2021</w:t>
            </w:r>
          </w:p>
        </w:tc>
      </w:tr>
    </w:tbl>
    <w:p w14:paraId="117BDBEE" w14:textId="77777777" w:rsidR="00C167A1" w:rsidRDefault="00C167A1"/>
    <w:p w14:paraId="57B0E9CA" w14:textId="77777777" w:rsidR="0052361B" w:rsidRPr="00E35B0A" w:rsidRDefault="0052361B">
      <w:pPr>
        <w:rPr>
          <w:i/>
        </w:rPr>
      </w:pPr>
      <w:r w:rsidRPr="0052361B">
        <w:rPr>
          <w:i/>
        </w:rPr>
        <w:t>The technical lead may vary from one sprint to the next. This is down to how you collectively organise your team.</w:t>
      </w:r>
    </w:p>
    <w:tbl>
      <w:tblPr>
        <w:tblStyle w:val="TableGrid"/>
        <w:tblW w:w="0" w:type="auto"/>
        <w:tblLayout w:type="fixed"/>
        <w:tblLook w:val="04A0" w:firstRow="1" w:lastRow="0" w:firstColumn="1" w:lastColumn="0" w:noHBand="0" w:noVBand="1"/>
      </w:tblPr>
      <w:tblGrid>
        <w:gridCol w:w="4500"/>
        <w:gridCol w:w="4500"/>
      </w:tblGrid>
      <w:tr w:rsidR="4882FCC1" w14:paraId="678D432E" w14:textId="77777777" w:rsidTr="3A341F1C">
        <w:tc>
          <w:tcPr>
            <w:tcW w:w="9000" w:type="dxa"/>
            <w:gridSpan w:val="2"/>
          </w:tcPr>
          <w:p w14:paraId="7D29B81F" w14:textId="091BB829" w:rsidR="4882FCC1" w:rsidRDefault="4882FCC1" w:rsidP="4882FCC1">
            <w:pPr>
              <w:pStyle w:val="ListParagraph"/>
              <w:numPr>
                <w:ilvl w:val="0"/>
                <w:numId w:val="6"/>
              </w:numPr>
              <w:spacing w:before="40" w:after="40" w:line="259" w:lineRule="auto"/>
              <w:rPr>
                <w:rFonts w:eastAsiaTheme="minorEastAsia"/>
                <w:b/>
                <w:bCs/>
                <w:color w:val="000000" w:themeColor="text1"/>
              </w:rPr>
            </w:pPr>
            <w:r w:rsidRPr="4882FCC1">
              <w:rPr>
                <w:rFonts w:ascii="Calibri" w:eastAsia="Calibri" w:hAnsi="Calibri" w:cs="Calibri"/>
                <w:b/>
                <w:bCs/>
                <w:color w:val="000000" w:themeColor="text1"/>
              </w:rPr>
              <w:t>Individual key contributions</w:t>
            </w:r>
          </w:p>
        </w:tc>
      </w:tr>
      <w:tr w:rsidR="4882FCC1" w14:paraId="217D4246" w14:textId="77777777" w:rsidTr="3A341F1C">
        <w:tc>
          <w:tcPr>
            <w:tcW w:w="4500" w:type="dxa"/>
          </w:tcPr>
          <w:p w14:paraId="6DE040F9" w14:textId="1C935DB5" w:rsidR="4882FCC1" w:rsidRDefault="4882FCC1" w:rsidP="4882FCC1">
            <w:pPr>
              <w:spacing w:before="40" w:after="40" w:line="259" w:lineRule="auto"/>
              <w:rPr>
                <w:rFonts w:ascii="Calibri" w:eastAsia="Calibri" w:hAnsi="Calibri" w:cs="Calibri"/>
                <w:color w:val="000000" w:themeColor="text1"/>
              </w:rPr>
            </w:pPr>
            <w:r w:rsidRPr="4882FCC1">
              <w:rPr>
                <w:rFonts w:ascii="Calibri" w:eastAsia="Calibri" w:hAnsi="Calibri" w:cs="Calibri"/>
                <w:b/>
                <w:bCs/>
                <w:color w:val="000000" w:themeColor="text1"/>
              </w:rPr>
              <w:t>Team member</w:t>
            </w:r>
          </w:p>
        </w:tc>
        <w:tc>
          <w:tcPr>
            <w:tcW w:w="4500" w:type="dxa"/>
          </w:tcPr>
          <w:p w14:paraId="414C8A35" w14:textId="3577CA64" w:rsidR="4882FCC1" w:rsidRDefault="4882FCC1" w:rsidP="4882FCC1">
            <w:pPr>
              <w:spacing w:before="40" w:after="40" w:line="259" w:lineRule="auto"/>
              <w:rPr>
                <w:rFonts w:ascii="Calibri" w:eastAsia="Calibri" w:hAnsi="Calibri" w:cs="Calibri"/>
                <w:color w:val="000000" w:themeColor="text1"/>
              </w:rPr>
            </w:pPr>
            <w:r w:rsidRPr="4882FCC1">
              <w:rPr>
                <w:rFonts w:ascii="Calibri" w:eastAsia="Calibri" w:hAnsi="Calibri" w:cs="Calibri"/>
                <w:b/>
                <w:bCs/>
                <w:color w:val="000000" w:themeColor="text1"/>
              </w:rPr>
              <w:t>Key contribution(s)</w:t>
            </w:r>
          </w:p>
        </w:tc>
      </w:tr>
      <w:tr w:rsidR="4882FCC1" w14:paraId="26D3E3C0" w14:textId="77777777" w:rsidTr="3A341F1C">
        <w:tc>
          <w:tcPr>
            <w:tcW w:w="4500" w:type="dxa"/>
          </w:tcPr>
          <w:p w14:paraId="4A2DEE9D" w14:textId="4563818B" w:rsidR="4882FCC1" w:rsidRDefault="4882FCC1" w:rsidP="4882FCC1">
            <w:pPr>
              <w:spacing w:before="40" w:after="40" w:line="259" w:lineRule="auto"/>
              <w:rPr>
                <w:rFonts w:ascii="Calibri" w:eastAsia="Calibri" w:hAnsi="Calibri" w:cs="Calibri"/>
                <w:color w:val="000000" w:themeColor="text1"/>
              </w:rPr>
            </w:pPr>
            <w:r w:rsidRPr="4882FCC1">
              <w:rPr>
                <w:rFonts w:ascii="Calibri" w:eastAsia="Calibri" w:hAnsi="Calibri" w:cs="Calibri"/>
                <w:color w:val="000000" w:themeColor="text1"/>
              </w:rPr>
              <w:t>Anson Wong</w:t>
            </w:r>
          </w:p>
        </w:tc>
        <w:tc>
          <w:tcPr>
            <w:tcW w:w="4500" w:type="dxa"/>
          </w:tcPr>
          <w:p w14:paraId="5C7D14F9" w14:textId="5C229F45" w:rsidR="4882FCC1" w:rsidRDefault="4882FCC1" w:rsidP="4882FCC1">
            <w:pPr>
              <w:spacing w:before="40" w:after="40" w:line="259" w:lineRule="auto"/>
              <w:rPr>
                <w:rFonts w:ascii="Calibri" w:eastAsia="Calibri" w:hAnsi="Calibri" w:cs="Calibri"/>
                <w:color w:val="000000" w:themeColor="text1"/>
              </w:rPr>
            </w:pPr>
            <w:r w:rsidRPr="3A341F1C">
              <w:rPr>
                <w:rFonts w:ascii="Calibri" w:eastAsia="Calibri" w:hAnsi="Calibri" w:cs="Calibri"/>
                <w:color w:val="000000" w:themeColor="text1"/>
              </w:rPr>
              <w:t>Programmer, Planne</w:t>
            </w:r>
            <w:r w:rsidR="2D49F394" w:rsidRPr="3A341F1C">
              <w:rPr>
                <w:rFonts w:ascii="Calibri" w:eastAsia="Calibri" w:hAnsi="Calibri" w:cs="Calibri"/>
                <w:color w:val="000000" w:themeColor="text1"/>
              </w:rPr>
              <w:t>r</w:t>
            </w:r>
          </w:p>
        </w:tc>
      </w:tr>
      <w:tr w:rsidR="4882FCC1" w14:paraId="7EF6EFF2" w14:textId="77777777" w:rsidTr="3A341F1C">
        <w:tc>
          <w:tcPr>
            <w:tcW w:w="4500" w:type="dxa"/>
          </w:tcPr>
          <w:p w14:paraId="16CCC7B8" w14:textId="0FA0EFEC" w:rsidR="4882FCC1" w:rsidRDefault="4882FCC1" w:rsidP="4882FCC1">
            <w:pPr>
              <w:spacing w:before="40" w:after="40" w:line="259" w:lineRule="auto"/>
              <w:rPr>
                <w:rFonts w:ascii="Calibri" w:eastAsia="Calibri" w:hAnsi="Calibri" w:cs="Calibri"/>
                <w:color w:val="000000" w:themeColor="text1"/>
              </w:rPr>
            </w:pPr>
            <w:r w:rsidRPr="4882FCC1">
              <w:rPr>
                <w:rFonts w:ascii="Calibri" w:eastAsia="Calibri" w:hAnsi="Calibri" w:cs="Calibri"/>
                <w:color w:val="000000" w:themeColor="text1"/>
              </w:rPr>
              <w:t>Danny Newsom</w:t>
            </w:r>
          </w:p>
        </w:tc>
        <w:tc>
          <w:tcPr>
            <w:tcW w:w="4500" w:type="dxa"/>
          </w:tcPr>
          <w:p w14:paraId="1E27BEAF" w14:textId="3744F64E" w:rsidR="4882FCC1" w:rsidRDefault="58043DEA" w:rsidP="4882FCC1">
            <w:pPr>
              <w:spacing w:before="40" w:after="40" w:line="259" w:lineRule="auto"/>
              <w:rPr>
                <w:rFonts w:ascii="Calibri" w:eastAsia="Calibri" w:hAnsi="Calibri" w:cs="Calibri"/>
                <w:color w:val="000000" w:themeColor="text1"/>
              </w:rPr>
            </w:pPr>
            <w:r w:rsidRPr="1FEBF8E7">
              <w:rPr>
                <w:rFonts w:ascii="Calibri" w:eastAsia="Calibri" w:hAnsi="Calibri" w:cs="Calibri"/>
                <w:color w:val="000000" w:themeColor="text1"/>
              </w:rPr>
              <w:t>Programmer</w:t>
            </w:r>
            <w:r w:rsidR="49EB707A" w:rsidRPr="1FEBF8E7">
              <w:rPr>
                <w:rFonts w:ascii="Calibri" w:eastAsia="Calibri" w:hAnsi="Calibri" w:cs="Calibri"/>
                <w:color w:val="000000" w:themeColor="text1"/>
              </w:rPr>
              <w:t xml:space="preserve"> </w:t>
            </w:r>
          </w:p>
        </w:tc>
      </w:tr>
      <w:tr w:rsidR="4882FCC1" w14:paraId="7B53DE46" w14:textId="77777777" w:rsidTr="3A341F1C">
        <w:tc>
          <w:tcPr>
            <w:tcW w:w="4500" w:type="dxa"/>
          </w:tcPr>
          <w:p w14:paraId="523165B4" w14:textId="2DA17AE7" w:rsidR="4882FCC1" w:rsidRDefault="4882FCC1" w:rsidP="4882FCC1">
            <w:pPr>
              <w:spacing w:before="40" w:after="40" w:line="259" w:lineRule="auto"/>
              <w:rPr>
                <w:rFonts w:ascii="Calibri" w:eastAsia="Calibri" w:hAnsi="Calibri" w:cs="Calibri"/>
                <w:color w:val="000000" w:themeColor="text1"/>
              </w:rPr>
            </w:pPr>
            <w:r w:rsidRPr="4882FCC1">
              <w:rPr>
                <w:rFonts w:ascii="Calibri" w:eastAsia="Calibri" w:hAnsi="Calibri" w:cs="Calibri"/>
                <w:color w:val="000000" w:themeColor="text1"/>
              </w:rPr>
              <w:t>Tomasz Czarnecki</w:t>
            </w:r>
          </w:p>
        </w:tc>
        <w:tc>
          <w:tcPr>
            <w:tcW w:w="4500" w:type="dxa"/>
          </w:tcPr>
          <w:p w14:paraId="1BF34FD0" w14:textId="6BA9D8D0" w:rsidR="4882FCC1" w:rsidRDefault="4882FCC1" w:rsidP="4882FCC1">
            <w:pPr>
              <w:spacing w:before="40" w:after="40" w:line="259" w:lineRule="auto"/>
              <w:rPr>
                <w:rFonts w:ascii="Calibri" w:eastAsia="Calibri" w:hAnsi="Calibri" w:cs="Calibri"/>
                <w:color w:val="000000" w:themeColor="text1"/>
              </w:rPr>
            </w:pPr>
            <w:r w:rsidRPr="4882FCC1">
              <w:rPr>
                <w:rFonts w:ascii="Calibri" w:eastAsia="Calibri" w:hAnsi="Calibri" w:cs="Calibri"/>
                <w:color w:val="000000" w:themeColor="text1"/>
              </w:rPr>
              <w:t>Programmer</w:t>
            </w:r>
            <w:r w:rsidR="0058777B">
              <w:rPr>
                <w:rFonts w:ascii="Calibri" w:eastAsia="Calibri" w:hAnsi="Calibri" w:cs="Calibri"/>
                <w:color w:val="000000" w:themeColor="text1"/>
              </w:rPr>
              <w:t xml:space="preserve"> </w:t>
            </w:r>
          </w:p>
        </w:tc>
      </w:tr>
      <w:tr w:rsidR="4882FCC1" w14:paraId="37BD8564" w14:textId="77777777" w:rsidTr="3A341F1C">
        <w:tc>
          <w:tcPr>
            <w:tcW w:w="4500" w:type="dxa"/>
          </w:tcPr>
          <w:p w14:paraId="3533AC06" w14:textId="32C511ED" w:rsidR="4882FCC1" w:rsidRDefault="4882FCC1" w:rsidP="4882FCC1">
            <w:pPr>
              <w:spacing w:before="40" w:after="40" w:line="259" w:lineRule="auto"/>
              <w:rPr>
                <w:rFonts w:ascii="Calibri" w:eastAsia="Calibri" w:hAnsi="Calibri" w:cs="Calibri"/>
                <w:color w:val="000000" w:themeColor="text1"/>
              </w:rPr>
            </w:pPr>
            <w:r w:rsidRPr="4882FCC1">
              <w:rPr>
                <w:rFonts w:ascii="Calibri" w:eastAsia="Calibri" w:hAnsi="Calibri" w:cs="Calibri"/>
                <w:color w:val="000000" w:themeColor="text1"/>
              </w:rPr>
              <w:t>Abdullah Al-</w:t>
            </w:r>
            <w:proofErr w:type="spellStart"/>
            <w:r w:rsidRPr="4882FCC1">
              <w:rPr>
                <w:rFonts w:ascii="Calibri" w:eastAsia="Calibri" w:hAnsi="Calibri" w:cs="Calibri"/>
                <w:color w:val="000000" w:themeColor="text1"/>
              </w:rPr>
              <w:t>Hiyarat</w:t>
            </w:r>
            <w:proofErr w:type="spellEnd"/>
          </w:p>
        </w:tc>
        <w:tc>
          <w:tcPr>
            <w:tcW w:w="4500" w:type="dxa"/>
          </w:tcPr>
          <w:p w14:paraId="055D67D3" w14:textId="0F469EE7" w:rsidR="4882FCC1" w:rsidRDefault="4882FCC1" w:rsidP="4882FCC1">
            <w:pPr>
              <w:spacing w:before="40" w:after="40" w:line="259" w:lineRule="auto"/>
              <w:rPr>
                <w:rFonts w:ascii="Calibri" w:eastAsia="Calibri" w:hAnsi="Calibri" w:cs="Calibri"/>
                <w:color w:val="000000" w:themeColor="text1"/>
              </w:rPr>
            </w:pPr>
            <w:r w:rsidRPr="4882FCC1">
              <w:rPr>
                <w:rFonts w:ascii="Calibri" w:eastAsia="Calibri" w:hAnsi="Calibri" w:cs="Calibri"/>
                <w:color w:val="000000" w:themeColor="text1"/>
              </w:rPr>
              <w:t>Programmer</w:t>
            </w:r>
          </w:p>
        </w:tc>
      </w:tr>
      <w:tr w:rsidR="4882FCC1" w14:paraId="058B7393" w14:textId="77777777" w:rsidTr="3A341F1C">
        <w:tc>
          <w:tcPr>
            <w:tcW w:w="4500" w:type="dxa"/>
          </w:tcPr>
          <w:p w14:paraId="4D1B1575" w14:textId="016DC4D7" w:rsidR="4882FCC1" w:rsidRDefault="4882FCC1" w:rsidP="4882FCC1">
            <w:pPr>
              <w:spacing w:before="40" w:after="40" w:line="259" w:lineRule="auto"/>
              <w:rPr>
                <w:rFonts w:ascii="Calibri" w:eastAsia="Calibri" w:hAnsi="Calibri" w:cs="Calibri"/>
                <w:color w:val="000000" w:themeColor="text1"/>
              </w:rPr>
            </w:pPr>
            <w:r w:rsidRPr="4882FCC1">
              <w:rPr>
                <w:rFonts w:ascii="Calibri" w:eastAsia="Calibri" w:hAnsi="Calibri" w:cs="Calibri"/>
                <w:color w:val="000000" w:themeColor="text1"/>
              </w:rPr>
              <w:t xml:space="preserve">Mohammad </w:t>
            </w:r>
            <w:proofErr w:type="spellStart"/>
            <w:r w:rsidRPr="4882FCC1">
              <w:rPr>
                <w:rFonts w:ascii="Calibri" w:eastAsia="Calibri" w:hAnsi="Calibri" w:cs="Calibri"/>
                <w:color w:val="000000" w:themeColor="text1"/>
              </w:rPr>
              <w:t>Jallad</w:t>
            </w:r>
            <w:proofErr w:type="spellEnd"/>
          </w:p>
        </w:tc>
        <w:tc>
          <w:tcPr>
            <w:tcW w:w="4500" w:type="dxa"/>
          </w:tcPr>
          <w:p w14:paraId="73F6E684" w14:textId="6F76A119" w:rsidR="4882FCC1" w:rsidRDefault="4882FCC1" w:rsidP="4882FCC1">
            <w:pPr>
              <w:spacing w:before="40" w:after="40" w:line="259" w:lineRule="auto"/>
              <w:rPr>
                <w:rFonts w:ascii="Calibri" w:eastAsia="Calibri" w:hAnsi="Calibri" w:cs="Calibri"/>
                <w:color w:val="000000" w:themeColor="text1"/>
              </w:rPr>
            </w:pPr>
          </w:p>
        </w:tc>
      </w:tr>
    </w:tbl>
    <w:p w14:paraId="19DCE949" w14:textId="09A964E1" w:rsidR="003C3F40" w:rsidRDefault="1B191BB7">
      <w:r>
        <w:t>*almost</w:t>
      </w:r>
    </w:p>
    <w:p w14:paraId="4AEE4DF1" w14:textId="77777777" w:rsidR="00D073B9" w:rsidRPr="00E35B0A" w:rsidRDefault="00D073B9">
      <w:pPr>
        <w:rPr>
          <w:i/>
        </w:rPr>
      </w:pPr>
      <w:r w:rsidRPr="00D073B9">
        <w:rPr>
          <w:i/>
        </w:rPr>
        <w:t>This data should help you to agree your peer assessment at the end of the project. If there is a dispute over your peer assessment, the markers will refer to this section as evidence to support a final decision.</w:t>
      </w:r>
    </w:p>
    <w:tbl>
      <w:tblPr>
        <w:tblStyle w:val="TableGrid"/>
        <w:tblW w:w="0" w:type="auto"/>
        <w:tblLook w:val="04A0" w:firstRow="1" w:lastRow="0" w:firstColumn="1" w:lastColumn="0" w:noHBand="0" w:noVBand="1"/>
      </w:tblPr>
      <w:tblGrid>
        <w:gridCol w:w="9016"/>
      </w:tblGrid>
      <w:tr w:rsidR="00D073B9" w14:paraId="6DB58DF6" w14:textId="77777777" w:rsidTr="00D073B9">
        <w:tc>
          <w:tcPr>
            <w:tcW w:w="9016" w:type="dxa"/>
          </w:tcPr>
          <w:p w14:paraId="3330E7C6" w14:textId="77777777" w:rsidR="00D073B9" w:rsidRPr="00E35B0A" w:rsidRDefault="00D073B9" w:rsidP="00E35B0A">
            <w:pPr>
              <w:pStyle w:val="ListParagraph"/>
              <w:numPr>
                <w:ilvl w:val="0"/>
                <w:numId w:val="5"/>
              </w:numPr>
              <w:spacing w:before="40" w:after="40"/>
              <w:rPr>
                <w:b/>
              </w:rPr>
            </w:pPr>
            <w:r w:rsidRPr="00E35B0A">
              <w:rPr>
                <w:b/>
              </w:rPr>
              <w:t>User stories / task cards</w:t>
            </w:r>
          </w:p>
          <w:p w14:paraId="76386CDF" w14:textId="77777777" w:rsidR="00D073B9" w:rsidRDefault="00D073B9" w:rsidP="00D073B9">
            <w:pPr>
              <w:spacing w:before="40" w:after="40"/>
            </w:pPr>
          </w:p>
        </w:tc>
      </w:tr>
      <w:tr w:rsidR="00D073B9" w14:paraId="2D6C7A8C" w14:textId="77777777" w:rsidTr="00D073B9">
        <w:tc>
          <w:tcPr>
            <w:tcW w:w="9016" w:type="dxa"/>
          </w:tcPr>
          <w:p w14:paraId="69140662" w14:textId="77777777" w:rsidR="00D073B9" w:rsidRPr="00D073B9" w:rsidRDefault="00D073B9" w:rsidP="00D073B9">
            <w:pPr>
              <w:spacing w:before="40" w:after="40"/>
              <w:rPr>
                <w:i/>
              </w:rPr>
            </w:pPr>
            <w:r w:rsidRPr="00D073B9">
              <w:rPr>
                <w:i/>
              </w:rPr>
              <w:t>Provide text descriptions of any user stories or task cards you have selected for this sprint. These should naturally emerge from the user requirements document and discussion on Canvas. If you produce task cards, they should show the relative priority of the task for this sprint.</w:t>
            </w:r>
          </w:p>
          <w:p w14:paraId="4045CCB8" w14:textId="1845411F" w:rsidR="00D073B9" w:rsidRDefault="0043449E" w:rsidP="00D073B9">
            <w:pPr>
              <w:spacing w:before="40" w:after="40"/>
            </w:pPr>
            <w:r>
              <w:t>User Story:</w:t>
            </w:r>
          </w:p>
          <w:p w14:paraId="33E001CD" w14:textId="66E589AA" w:rsidR="0043449E" w:rsidRDefault="0043449E" w:rsidP="0043449E">
            <w:pPr>
              <w:pStyle w:val="ListParagraph"/>
              <w:numPr>
                <w:ilvl w:val="0"/>
                <w:numId w:val="11"/>
              </w:numPr>
              <w:spacing w:before="40" w:after="40"/>
            </w:pPr>
            <w:r>
              <w:t>The game is for 2-6 players</w:t>
            </w:r>
          </w:p>
          <w:p w14:paraId="0EDF1EE5" w14:textId="095975E9" w:rsidR="00861A3A" w:rsidRDefault="00861A3A" w:rsidP="0043449E">
            <w:pPr>
              <w:pStyle w:val="ListParagraph"/>
              <w:numPr>
                <w:ilvl w:val="0"/>
                <w:numId w:val="11"/>
              </w:numPr>
              <w:spacing w:before="40" w:after="40"/>
            </w:pPr>
            <w:r>
              <w:t>There are 6 cards representing the persons in the house. There are 6 cards representing the weapons. There are 9 cards representing the rooms shown on the playing board.</w:t>
            </w:r>
          </w:p>
          <w:p w14:paraId="480D2EA1" w14:textId="6ACE358C" w:rsidR="00861A3A" w:rsidRDefault="009C3B1C" w:rsidP="0043449E">
            <w:pPr>
              <w:pStyle w:val="ListParagraph"/>
              <w:numPr>
                <w:ilvl w:val="0"/>
                <w:numId w:val="11"/>
              </w:numPr>
              <w:spacing w:before="40" w:after="40"/>
            </w:pPr>
            <w:r>
              <w:t>The dealer shuffles the 18 remaining cards. The cards are dealt to players one at time clockwise around the table, including the dealer.</w:t>
            </w:r>
          </w:p>
          <w:p w14:paraId="303B8F2E" w14:textId="49D95BEA" w:rsidR="0069772F" w:rsidRDefault="0069772F" w:rsidP="0043449E">
            <w:pPr>
              <w:pStyle w:val="ListParagraph"/>
              <w:numPr>
                <w:ilvl w:val="0"/>
                <w:numId w:val="11"/>
              </w:numPr>
              <w:spacing w:before="40" w:after="40"/>
            </w:pPr>
            <w:r>
              <w:t>The classic game board is as shown below. It can easily be found online also. Although this is the classic, Watson Games think that the electronic version offers the possibility of board customisation by the user.</w:t>
            </w:r>
          </w:p>
          <w:p w14:paraId="32A7EA56" w14:textId="0EC7FFA2" w:rsidR="0069772F" w:rsidRDefault="003F01F0" w:rsidP="0043449E">
            <w:pPr>
              <w:pStyle w:val="ListParagraph"/>
              <w:numPr>
                <w:ilvl w:val="0"/>
                <w:numId w:val="11"/>
              </w:numPr>
              <w:spacing w:before="40" w:after="40"/>
            </w:pPr>
            <w:r>
              <w:t xml:space="preserve">A game player agent: An agent that can take the role of 1 or more of the players. This would allow for a limited number of human players to enjoy a richer gaming experience. However, it also provides the possibility for fully autonomous play when all the players are provided by the program. This will enable you to investigate various strategies as to how to play the game to the best advantage. Such simulations could be performed at high </w:t>
            </w:r>
            <w:r>
              <w:lastRenderedPageBreak/>
              <w:t>speed. Such simulations also offer a means of testing the performance and correct operation of your game.</w:t>
            </w:r>
          </w:p>
          <w:p w14:paraId="29A6ABB7" w14:textId="1BC22953" w:rsidR="00655E94" w:rsidRDefault="006C40C2" w:rsidP="0043449E">
            <w:pPr>
              <w:pStyle w:val="ListParagraph"/>
              <w:numPr>
                <w:ilvl w:val="0"/>
                <w:numId w:val="11"/>
              </w:numPr>
              <w:spacing w:before="40" w:after="40"/>
            </w:pPr>
            <w:r>
              <w:t>A means of uploading initial data: to get the simulation started you will need a means of initialising it with data on the board layout, the players and other data need to make the game function. As this data will be loaded on start-up from external files, this means that the game is easily customised, and Watson Games see this as a valuable selling point of the new electronic version</w:t>
            </w:r>
            <w:r w:rsidR="00EC46FE">
              <w:t>.</w:t>
            </w:r>
          </w:p>
          <w:p w14:paraId="02B8088F" w14:textId="22C95229" w:rsidR="00EC46FE" w:rsidRDefault="009733A9" w:rsidP="0043449E">
            <w:pPr>
              <w:pStyle w:val="ListParagraph"/>
              <w:numPr>
                <w:ilvl w:val="0"/>
                <w:numId w:val="11"/>
              </w:numPr>
              <w:spacing w:before="40" w:after="40"/>
            </w:pPr>
            <w:r>
              <w:t>A means of monitoring the performance of the simulation: an appropriate GUI to enable players to see and access all data that they would in the classic board game.</w:t>
            </w:r>
          </w:p>
          <w:p w14:paraId="1E31D09C" w14:textId="264B2B0E" w:rsidR="0043449E" w:rsidRDefault="00FB6414" w:rsidP="00FB6414">
            <w:pPr>
              <w:pStyle w:val="ListParagraph"/>
              <w:numPr>
                <w:ilvl w:val="0"/>
                <w:numId w:val="11"/>
              </w:numPr>
              <w:spacing w:before="40" w:after="40"/>
            </w:pPr>
            <w:r>
              <w:t>Players may move their pieces anywhere on the board on the squares according to the number thrown on the dice. Players must move in straight lines only i.e. forwards and cross wise, but never diagonally.</w:t>
            </w:r>
          </w:p>
          <w:p w14:paraId="2CBF8A35" w14:textId="5BE395A3" w:rsidR="001025CF" w:rsidRDefault="001025CF" w:rsidP="00FB6414">
            <w:pPr>
              <w:pStyle w:val="ListParagraph"/>
              <w:numPr>
                <w:ilvl w:val="0"/>
                <w:numId w:val="11"/>
              </w:numPr>
              <w:spacing w:before="40" w:after="40"/>
            </w:pPr>
            <w:r>
              <w:t>The dice used in the game must be fair with each dice have an equal probability of landing on one of its six sides.</w:t>
            </w:r>
          </w:p>
          <w:p w14:paraId="00029E43" w14:textId="77777777" w:rsidR="0043449E" w:rsidRDefault="0043449E" w:rsidP="00D073B9">
            <w:pPr>
              <w:spacing w:before="40" w:after="40"/>
            </w:pPr>
          </w:p>
          <w:p w14:paraId="5ACB86DD" w14:textId="21F1239C" w:rsidR="00D04374" w:rsidRDefault="006A76A4" w:rsidP="00D073B9">
            <w:pPr>
              <w:spacing w:before="40" w:after="40"/>
            </w:pPr>
            <w:r>
              <w:t>Task Cards:</w:t>
            </w:r>
          </w:p>
          <w:p w14:paraId="1D630CF3" w14:textId="7664201E" w:rsidR="00652AFD" w:rsidRDefault="00652AFD" w:rsidP="006A76A4">
            <w:pPr>
              <w:pStyle w:val="ListParagraph"/>
              <w:numPr>
                <w:ilvl w:val="0"/>
                <w:numId w:val="7"/>
              </w:numPr>
              <w:spacing w:before="40" w:after="40"/>
            </w:pPr>
            <w:proofErr w:type="spellStart"/>
            <w:r>
              <w:t>PlayerStats</w:t>
            </w:r>
            <w:proofErr w:type="spellEnd"/>
            <w:r>
              <w:t xml:space="preserve"> (Anson)</w:t>
            </w:r>
          </w:p>
          <w:p w14:paraId="1E28AD45" w14:textId="4C316100" w:rsidR="006A76A4" w:rsidRDefault="00F919AD" w:rsidP="006A76A4">
            <w:pPr>
              <w:pStyle w:val="ListParagraph"/>
              <w:numPr>
                <w:ilvl w:val="0"/>
                <w:numId w:val="7"/>
              </w:numPr>
              <w:spacing w:before="40" w:after="40"/>
            </w:pPr>
            <w:proofErr w:type="spellStart"/>
            <w:r>
              <w:t>PlayerToken</w:t>
            </w:r>
            <w:proofErr w:type="spellEnd"/>
            <w:r w:rsidR="00D037F6">
              <w:t xml:space="preserve"> (Anson)</w:t>
            </w:r>
          </w:p>
          <w:p w14:paraId="556088A2" w14:textId="2A35EF3A" w:rsidR="005B2FBE" w:rsidRDefault="005B2FBE" w:rsidP="006A76A4">
            <w:pPr>
              <w:pStyle w:val="ListParagraph"/>
              <w:numPr>
                <w:ilvl w:val="0"/>
                <w:numId w:val="7"/>
              </w:numPr>
              <w:spacing w:before="40" w:after="40"/>
            </w:pPr>
            <w:proofErr w:type="spellStart"/>
            <w:r>
              <w:t>PlayerMovement</w:t>
            </w:r>
            <w:proofErr w:type="spellEnd"/>
            <w:r>
              <w:t xml:space="preserve"> (Anson)</w:t>
            </w:r>
          </w:p>
          <w:p w14:paraId="3218C7FA" w14:textId="5B29638D" w:rsidR="006E3F11" w:rsidRPr="006E3F11" w:rsidRDefault="2FC21592" w:rsidP="006E3F11">
            <w:pPr>
              <w:pStyle w:val="ListParagraph"/>
              <w:numPr>
                <w:ilvl w:val="0"/>
                <w:numId w:val="7"/>
              </w:numPr>
              <w:spacing w:before="40" w:after="40"/>
            </w:pPr>
            <w:r>
              <w:t>Turn</w:t>
            </w:r>
            <w:r w:rsidR="7A72586E">
              <w:t xml:space="preserve"> </w:t>
            </w:r>
            <w:r w:rsidR="006E0CF7">
              <w:t>Controller (</w:t>
            </w:r>
            <w:r w:rsidR="00914E74">
              <w:t>Abdullah)</w:t>
            </w:r>
          </w:p>
          <w:p w14:paraId="0167342B" w14:textId="1482B3E0" w:rsidR="00E152B1" w:rsidRPr="00E152B1" w:rsidRDefault="00D03E6D" w:rsidP="00E152B1">
            <w:pPr>
              <w:pStyle w:val="ListParagraph"/>
              <w:numPr>
                <w:ilvl w:val="0"/>
                <w:numId w:val="7"/>
              </w:numPr>
              <w:spacing w:before="40" w:after="40"/>
            </w:pPr>
            <w:r>
              <w:t>Round Controller (Abdullah)</w:t>
            </w:r>
          </w:p>
          <w:p w14:paraId="7FA2F2D0" w14:textId="55095229" w:rsidR="0071329B" w:rsidRPr="0071329B" w:rsidRDefault="00964824" w:rsidP="0071329B">
            <w:pPr>
              <w:pStyle w:val="ListParagraph"/>
              <w:numPr>
                <w:ilvl w:val="0"/>
                <w:numId w:val="7"/>
              </w:numPr>
              <w:spacing w:before="40" w:after="40"/>
            </w:pPr>
            <w:r>
              <w:t>Card Classes (Tom)</w:t>
            </w:r>
          </w:p>
          <w:p w14:paraId="1A619AA6" w14:textId="45E6E6E2" w:rsidR="00E95501" w:rsidRPr="00E95501" w:rsidRDefault="00964824" w:rsidP="00E95501">
            <w:pPr>
              <w:pStyle w:val="ListParagraph"/>
              <w:numPr>
                <w:ilvl w:val="0"/>
                <w:numId w:val="7"/>
              </w:numPr>
              <w:spacing w:before="40" w:after="40"/>
            </w:pPr>
            <w:r>
              <w:t xml:space="preserve">Deal and store cards to Player </w:t>
            </w:r>
            <w:r w:rsidR="75C5F38E">
              <w:t xml:space="preserve">Master </w:t>
            </w:r>
            <w:r>
              <w:t>(Tom)</w:t>
            </w:r>
          </w:p>
          <w:p w14:paraId="50D6B7AF" w14:textId="6928F053" w:rsidR="00300E01" w:rsidRDefault="00B7436F" w:rsidP="006A76A4">
            <w:pPr>
              <w:pStyle w:val="ListParagraph"/>
              <w:numPr>
                <w:ilvl w:val="0"/>
                <w:numId w:val="7"/>
              </w:numPr>
              <w:spacing w:before="40" w:after="40"/>
            </w:pPr>
            <w:r>
              <w:t>Refactor</w:t>
            </w:r>
            <w:r w:rsidR="00110454">
              <w:t xml:space="preserve"> Board Builder (</w:t>
            </w:r>
            <w:r w:rsidR="006769A4">
              <w:t>Danny)</w:t>
            </w:r>
          </w:p>
          <w:p w14:paraId="0F58AB80" w14:textId="77777777" w:rsidR="00F91BA8" w:rsidRDefault="00F91BA8" w:rsidP="00D073B9">
            <w:pPr>
              <w:spacing w:before="40" w:after="40"/>
            </w:pPr>
          </w:p>
          <w:p w14:paraId="50CB96FE" w14:textId="77777777" w:rsidR="00D073B9" w:rsidRDefault="00D073B9" w:rsidP="00D073B9">
            <w:pPr>
              <w:spacing w:before="40" w:after="40"/>
            </w:pPr>
          </w:p>
        </w:tc>
      </w:tr>
    </w:tbl>
    <w:p w14:paraId="35A61265" w14:textId="77777777" w:rsidR="00E35B0A" w:rsidRDefault="00E35B0A"/>
    <w:tbl>
      <w:tblPr>
        <w:tblStyle w:val="TableGrid"/>
        <w:tblW w:w="0" w:type="auto"/>
        <w:tblLook w:val="04A0" w:firstRow="1" w:lastRow="0" w:firstColumn="1" w:lastColumn="0" w:noHBand="0" w:noVBand="1"/>
      </w:tblPr>
      <w:tblGrid>
        <w:gridCol w:w="9016"/>
      </w:tblGrid>
      <w:tr w:rsidR="00D073B9" w14:paraId="7C67EE25" w14:textId="77777777" w:rsidTr="00F81912">
        <w:tc>
          <w:tcPr>
            <w:tcW w:w="9016" w:type="dxa"/>
          </w:tcPr>
          <w:p w14:paraId="3F1C75BF" w14:textId="77777777" w:rsidR="00D073B9" w:rsidRPr="00E35B0A" w:rsidRDefault="00D073B9" w:rsidP="00E35B0A">
            <w:pPr>
              <w:pStyle w:val="ListParagraph"/>
              <w:numPr>
                <w:ilvl w:val="0"/>
                <w:numId w:val="5"/>
              </w:numPr>
              <w:spacing w:before="40" w:after="40"/>
              <w:rPr>
                <w:b/>
              </w:rPr>
            </w:pPr>
            <w:r w:rsidRPr="00E35B0A">
              <w:rPr>
                <w:b/>
              </w:rPr>
              <w:t>Requirements analysis</w:t>
            </w:r>
          </w:p>
          <w:p w14:paraId="41DDFE0C" w14:textId="77777777" w:rsidR="00D073B9" w:rsidRDefault="00D073B9" w:rsidP="00F81912">
            <w:pPr>
              <w:spacing w:before="40" w:after="40"/>
            </w:pPr>
          </w:p>
        </w:tc>
      </w:tr>
      <w:tr w:rsidR="00D073B9" w14:paraId="5C85D5DE" w14:textId="77777777" w:rsidTr="00F81912">
        <w:tc>
          <w:tcPr>
            <w:tcW w:w="9016" w:type="dxa"/>
          </w:tcPr>
          <w:p w14:paraId="3A27EED6" w14:textId="77777777" w:rsidR="0052361B" w:rsidRPr="00E35B0A" w:rsidRDefault="00D073B9" w:rsidP="00F81912">
            <w:pPr>
              <w:spacing w:before="40" w:after="40"/>
              <w:rPr>
                <w:i/>
              </w:rPr>
            </w:pPr>
            <w:r>
              <w:rPr>
                <w:i/>
              </w:rPr>
              <w:t xml:space="preserve">For the user stories/task cards selected, set out what key functional, non-functional and domain requirements you have identified. Remember that functional and non-functional requirements can be further categorised as mandatory (“shall”) and desirable (“should”). You can use free text descriptions or tabular formats. Remember that domain requirements cannot be acted upon directly. They require domain expertise to refine them into meaningful functional and non-functional requirements. All requirements should be SMART (Specific, Measurable, Achievable, Realistic and Time-Bounded). The requirements analysis does not need to be </w:t>
            </w:r>
            <w:proofErr w:type="gramStart"/>
            <w:r>
              <w:rPr>
                <w:i/>
              </w:rPr>
              <w:t>exhaustive, but</w:t>
            </w:r>
            <w:proofErr w:type="gramEnd"/>
            <w:r>
              <w:rPr>
                <w:i/>
              </w:rPr>
              <w:t xml:space="preserve"> should focus on things that are important for this sprint. They should</w:t>
            </w:r>
            <w:r w:rsidR="0052361B">
              <w:rPr>
                <w:i/>
              </w:rPr>
              <w:t xml:space="preserve"> also form a basis for testing.</w:t>
            </w:r>
          </w:p>
          <w:p w14:paraId="29026913" w14:textId="77777777" w:rsidR="00D073B9" w:rsidRDefault="00D073B9" w:rsidP="00F81912">
            <w:pPr>
              <w:spacing w:before="40" w:after="40"/>
            </w:pPr>
          </w:p>
        </w:tc>
      </w:tr>
    </w:tbl>
    <w:p w14:paraId="156A88EE" w14:textId="77777777" w:rsidR="0060381C" w:rsidRPr="0060381C" w:rsidRDefault="0060381C" w:rsidP="0060381C"/>
    <w:p w14:paraId="099650FA" w14:textId="77777777" w:rsidR="003876CF" w:rsidRDefault="003876CF" w:rsidP="003876CF">
      <w:pPr>
        <w:spacing w:before="40" w:after="40"/>
      </w:pPr>
      <w:r>
        <w:t>Task Cards:</w:t>
      </w:r>
    </w:p>
    <w:p w14:paraId="66AD4E13" w14:textId="77777777" w:rsidR="003876CF" w:rsidRDefault="003876CF" w:rsidP="003876CF">
      <w:pPr>
        <w:pStyle w:val="ListParagraph"/>
        <w:numPr>
          <w:ilvl w:val="0"/>
          <w:numId w:val="8"/>
        </w:numPr>
        <w:spacing w:before="40" w:after="40"/>
      </w:pPr>
      <w:proofErr w:type="spellStart"/>
      <w:r>
        <w:t>PlayerStats</w:t>
      </w:r>
      <w:proofErr w:type="spellEnd"/>
      <w:r>
        <w:t xml:space="preserve"> (Anson)</w:t>
      </w:r>
    </w:p>
    <w:p w14:paraId="2CFBD341" w14:textId="3E553E9F" w:rsidR="003C081B" w:rsidRPr="003C081B" w:rsidRDefault="008756B3" w:rsidP="003C081B">
      <w:pPr>
        <w:pStyle w:val="ListParagraph"/>
        <w:numPr>
          <w:ilvl w:val="1"/>
          <w:numId w:val="8"/>
        </w:numPr>
        <w:spacing w:before="40" w:after="40"/>
      </w:pPr>
      <w:r>
        <w:t>S</w:t>
      </w:r>
      <w:r w:rsidR="00687EF7">
        <w:t>hall:</w:t>
      </w:r>
    </w:p>
    <w:p w14:paraId="08884743" w14:textId="0EC43E43" w:rsidR="00687EF7" w:rsidRDefault="00861CE1" w:rsidP="00687EF7">
      <w:pPr>
        <w:pStyle w:val="ListParagraph"/>
        <w:numPr>
          <w:ilvl w:val="2"/>
          <w:numId w:val="8"/>
        </w:numPr>
        <w:spacing w:before="40" w:after="40"/>
      </w:pPr>
      <w:r>
        <w:t>Able to assign and store a list of Cards</w:t>
      </w:r>
    </w:p>
    <w:p w14:paraId="626FE9DB" w14:textId="64CE17B0" w:rsidR="00D72BD0" w:rsidRDefault="00D72BD0" w:rsidP="00687EF7">
      <w:pPr>
        <w:pStyle w:val="ListParagraph"/>
        <w:numPr>
          <w:ilvl w:val="2"/>
          <w:numId w:val="8"/>
        </w:numPr>
        <w:spacing w:before="40" w:after="40"/>
      </w:pPr>
      <w:r>
        <w:t xml:space="preserve">Set what player </w:t>
      </w:r>
      <w:proofErr w:type="spellStart"/>
      <w:r>
        <w:t>enum</w:t>
      </w:r>
      <w:proofErr w:type="spellEnd"/>
    </w:p>
    <w:p w14:paraId="21992524" w14:textId="77777777" w:rsidR="00AE3A23" w:rsidRPr="00AE3A23" w:rsidRDefault="003876CF" w:rsidP="00AE3A23">
      <w:pPr>
        <w:pStyle w:val="ListParagraph"/>
        <w:numPr>
          <w:ilvl w:val="0"/>
          <w:numId w:val="8"/>
        </w:numPr>
        <w:spacing w:before="40" w:after="40"/>
      </w:pPr>
      <w:proofErr w:type="spellStart"/>
      <w:r>
        <w:t>PlayerToken</w:t>
      </w:r>
      <w:proofErr w:type="spellEnd"/>
      <w:r>
        <w:t xml:space="preserve"> (Anson)</w:t>
      </w:r>
    </w:p>
    <w:p w14:paraId="0E269CCD" w14:textId="4CAC0268" w:rsidR="00C374C4" w:rsidRPr="00C374C4" w:rsidRDefault="006B049F" w:rsidP="00C374C4">
      <w:pPr>
        <w:pStyle w:val="ListParagraph"/>
        <w:numPr>
          <w:ilvl w:val="1"/>
          <w:numId w:val="8"/>
        </w:numPr>
        <w:spacing w:before="40" w:after="40"/>
      </w:pPr>
      <w:r>
        <w:t>Shall</w:t>
      </w:r>
    </w:p>
    <w:p w14:paraId="53A696AA" w14:textId="7A3EFEA6" w:rsidR="00733D33" w:rsidRPr="00733D33" w:rsidRDefault="00BF0FC2" w:rsidP="00733D33">
      <w:pPr>
        <w:pStyle w:val="ListParagraph"/>
        <w:numPr>
          <w:ilvl w:val="2"/>
          <w:numId w:val="8"/>
        </w:numPr>
        <w:spacing w:before="40" w:after="40"/>
      </w:pPr>
      <w:r>
        <w:t>Store which grid position it is</w:t>
      </w:r>
    </w:p>
    <w:p w14:paraId="6B3F49DF" w14:textId="36A5000C" w:rsidR="00BF0FC2" w:rsidRDefault="00CF4908" w:rsidP="00A46396">
      <w:pPr>
        <w:pStyle w:val="ListParagraph"/>
        <w:numPr>
          <w:ilvl w:val="2"/>
          <w:numId w:val="8"/>
        </w:numPr>
        <w:spacing w:before="40" w:after="40"/>
      </w:pPr>
      <w:r>
        <w:lastRenderedPageBreak/>
        <w:t xml:space="preserve">Set what character and colour it is based on the </w:t>
      </w:r>
      <w:proofErr w:type="spellStart"/>
      <w:r>
        <w:t>enum</w:t>
      </w:r>
      <w:proofErr w:type="spellEnd"/>
    </w:p>
    <w:p w14:paraId="587EF1A5" w14:textId="03D47F79" w:rsidR="00565D2D" w:rsidRDefault="00565D2D" w:rsidP="00A46396">
      <w:pPr>
        <w:pStyle w:val="ListParagraph"/>
        <w:numPr>
          <w:ilvl w:val="2"/>
          <w:numId w:val="8"/>
        </w:numPr>
        <w:spacing w:before="40" w:after="40"/>
      </w:pPr>
      <w:r>
        <w:t xml:space="preserve">Set the correct </w:t>
      </w:r>
      <w:proofErr w:type="spellStart"/>
      <w:r w:rsidR="00295A01">
        <w:t>PlayerMasterController</w:t>
      </w:r>
      <w:proofErr w:type="spellEnd"/>
    </w:p>
    <w:p w14:paraId="0B32A1AF" w14:textId="77777777" w:rsidR="00A65E89" w:rsidRPr="00A65E89" w:rsidRDefault="003876CF" w:rsidP="00A65E89">
      <w:pPr>
        <w:pStyle w:val="ListParagraph"/>
        <w:numPr>
          <w:ilvl w:val="0"/>
          <w:numId w:val="8"/>
        </w:numPr>
        <w:spacing w:before="40" w:after="40"/>
      </w:pPr>
      <w:proofErr w:type="spellStart"/>
      <w:r>
        <w:t>PlayerMovement</w:t>
      </w:r>
      <w:proofErr w:type="spellEnd"/>
      <w:r>
        <w:t xml:space="preserve"> (Anson)</w:t>
      </w:r>
    </w:p>
    <w:p w14:paraId="669E00C3" w14:textId="7E803569" w:rsidR="00947FAF" w:rsidRPr="00947FAF" w:rsidRDefault="45FCCAD3" w:rsidP="00947FAF">
      <w:pPr>
        <w:pStyle w:val="ListParagraph"/>
        <w:numPr>
          <w:ilvl w:val="1"/>
          <w:numId w:val="8"/>
        </w:numPr>
        <w:spacing w:before="40" w:after="40"/>
      </w:pPr>
      <w:r>
        <w:t>Shall:</w:t>
      </w:r>
    </w:p>
    <w:p w14:paraId="24B800EE" w14:textId="445B4E26" w:rsidR="00AA48B2" w:rsidRPr="00AA48B2" w:rsidRDefault="006C3FAA" w:rsidP="00AA48B2">
      <w:pPr>
        <w:pStyle w:val="ListParagraph"/>
        <w:numPr>
          <w:ilvl w:val="2"/>
          <w:numId w:val="8"/>
        </w:numPr>
        <w:spacing w:before="40" w:after="40"/>
      </w:pPr>
      <w:r>
        <w:t>Know which tile the player can move to</w:t>
      </w:r>
    </w:p>
    <w:p w14:paraId="0EE8F549" w14:textId="60450A75" w:rsidR="006C3FAA" w:rsidRDefault="006C3FAA" w:rsidP="50ACD8C8">
      <w:pPr>
        <w:pStyle w:val="ListParagraph"/>
        <w:numPr>
          <w:ilvl w:val="2"/>
          <w:numId w:val="8"/>
        </w:numPr>
        <w:spacing w:before="40" w:after="40"/>
      </w:pPr>
      <w:r>
        <w:t>Move the player token to that selected tile and update it</w:t>
      </w:r>
    </w:p>
    <w:p w14:paraId="3071749E" w14:textId="77777777" w:rsidR="003876CF" w:rsidRDefault="003876CF" w:rsidP="003876CF">
      <w:pPr>
        <w:pStyle w:val="ListParagraph"/>
        <w:numPr>
          <w:ilvl w:val="0"/>
          <w:numId w:val="8"/>
        </w:numPr>
        <w:spacing w:before="40" w:after="40"/>
      </w:pPr>
      <w:r>
        <w:t>Turn Controller (Abdullah)</w:t>
      </w:r>
    </w:p>
    <w:p w14:paraId="445F381A" w14:textId="44368883" w:rsidR="00947FAF" w:rsidRPr="00947FAF" w:rsidRDefault="76EE9080" w:rsidP="00947FAF">
      <w:pPr>
        <w:pStyle w:val="ListParagraph"/>
        <w:numPr>
          <w:ilvl w:val="1"/>
          <w:numId w:val="8"/>
        </w:numPr>
        <w:spacing w:before="40" w:after="40"/>
      </w:pPr>
      <w:r>
        <w:t>Shall:</w:t>
      </w:r>
    </w:p>
    <w:p w14:paraId="320B6A3E" w14:textId="7F989AEB" w:rsidR="008F21BE" w:rsidRPr="008F21BE" w:rsidRDefault="3CB1C184" w:rsidP="008F21BE">
      <w:pPr>
        <w:pStyle w:val="ListParagraph"/>
        <w:numPr>
          <w:ilvl w:val="2"/>
          <w:numId w:val="8"/>
        </w:numPr>
        <w:spacing w:before="40" w:after="40"/>
      </w:pPr>
      <w:r>
        <w:t>Change turn to next player</w:t>
      </w:r>
    </w:p>
    <w:p w14:paraId="5A328FCB" w14:textId="31BFA38D" w:rsidR="0507C130" w:rsidRDefault="0507C130" w:rsidP="2C85522F">
      <w:pPr>
        <w:pStyle w:val="ListParagraph"/>
        <w:numPr>
          <w:ilvl w:val="2"/>
          <w:numId w:val="8"/>
        </w:numPr>
        <w:spacing w:before="40" w:after="40"/>
      </w:pPr>
      <w:r>
        <w:t xml:space="preserve">Remove player from turn order if made the wrong </w:t>
      </w:r>
      <w:r w:rsidR="00DF5611">
        <w:t>accusation</w:t>
      </w:r>
    </w:p>
    <w:p w14:paraId="0B93942A" w14:textId="77777777" w:rsidR="00CB7ED6" w:rsidRPr="00CB7ED6" w:rsidRDefault="003876CF" w:rsidP="00CB7ED6">
      <w:pPr>
        <w:pStyle w:val="ListParagraph"/>
        <w:numPr>
          <w:ilvl w:val="0"/>
          <w:numId w:val="8"/>
        </w:numPr>
        <w:spacing w:before="40" w:after="40"/>
      </w:pPr>
      <w:r>
        <w:t>Round Controller (Abdullah)</w:t>
      </w:r>
    </w:p>
    <w:p w14:paraId="60A77CB6" w14:textId="27ED233F" w:rsidR="003D3363" w:rsidRPr="003D3363" w:rsidRDefault="5BC4BB08" w:rsidP="003D3363">
      <w:pPr>
        <w:pStyle w:val="ListParagraph"/>
        <w:numPr>
          <w:ilvl w:val="1"/>
          <w:numId w:val="8"/>
        </w:numPr>
        <w:spacing w:before="40" w:after="40"/>
      </w:pPr>
      <w:r>
        <w:t>Shall:</w:t>
      </w:r>
    </w:p>
    <w:p w14:paraId="30E41035" w14:textId="6042D28A" w:rsidR="59752F01" w:rsidRDefault="6CB9A723" w:rsidP="59752F01">
      <w:pPr>
        <w:pStyle w:val="ListParagraph"/>
        <w:numPr>
          <w:ilvl w:val="2"/>
          <w:numId w:val="8"/>
        </w:numPr>
        <w:spacing w:before="40" w:after="40"/>
      </w:pPr>
      <w:r>
        <w:t>Allow player to initiate dice roll</w:t>
      </w:r>
    </w:p>
    <w:p w14:paraId="3E73F635" w14:textId="0AC64932" w:rsidR="00F66C0F" w:rsidRPr="00F66C0F" w:rsidRDefault="6CB9A723" w:rsidP="00F66C0F">
      <w:pPr>
        <w:pStyle w:val="ListParagraph"/>
        <w:numPr>
          <w:ilvl w:val="2"/>
          <w:numId w:val="8"/>
        </w:numPr>
        <w:spacing w:before="40" w:after="40"/>
      </w:pPr>
      <w:r>
        <w:t>Allow players to make suggestions</w:t>
      </w:r>
    </w:p>
    <w:p w14:paraId="211E2494" w14:textId="7D4D9CE2" w:rsidR="003E008E" w:rsidRDefault="6CB9A723" w:rsidP="003E008E">
      <w:pPr>
        <w:pStyle w:val="ListParagraph"/>
        <w:numPr>
          <w:ilvl w:val="2"/>
          <w:numId w:val="8"/>
        </w:numPr>
        <w:spacing w:before="40" w:after="40"/>
        <w:rPr>
          <w:rFonts w:eastAsiaTheme="minorEastAsia"/>
        </w:rPr>
      </w:pPr>
      <w:r>
        <w:t>Allow players to make accusation</w:t>
      </w:r>
    </w:p>
    <w:p w14:paraId="58637EDA" w14:textId="5641D4C7" w:rsidR="6CB9A723" w:rsidRDefault="6CB9A723" w:rsidP="09255B50">
      <w:pPr>
        <w:pStyle w:val="ListParagraph"/>
        <w:numPr>
          <w:ilvl w:val="2"/>
          <w:numId w:val="8"/>
        </w:numPr>
        <w:spacing w:before="40" w:after="40"/>
      </w:pPr>
      <w:r>
        <w:t>End the turn</w:t>
      </w:r>
    </w:p>
    <w:p w14:paraId="37A7BCAA" w14:textId="77777777" w:rsidR="00733D33" w:rsidRPr="00733D33" w:rsidRDefault="003876CF" w:rsidP="00733D33">
      <w:pPr>
        <w:pStyle w:val="ListParagraph"/>
        <w:numPr>
          <w:ilvl w:val="0"/>
          <w:numId w:val="8"/>
        </w:numPr>
        <w:spacing w:before="40" w:after="40"/>
      </w:pPr>
      <w:r>
        <w:t>Card Classes (Tom)</w:t>
      </w:r>
    </w:p>
    <w:p w14:paraId="59B36BDF" w14:textId="439DEF88" w:rsidR="00986141" w:rsidRPr="00986141" w:rsidRDefault="1B0C27CD" w:rsidP="00986141">
      <w:pPr>
        <w:pStyle w:val="ListParagraph"/>
        <w:numPr>
          <w:ilvl w:val="1"/>
          <w:numId w:val="8"/>
        </w:numPr>
        <w:spacing w:before="40" w:after="40"/>
      </w:pPr>
      <w:r>
        <w:t>Shall:</w:t>
      </w:r>
    </w:p>
    <w:p w14:paraId="467C8957" w14:textId="7DC0706C" w:rsidR="7A94D4E1" w:rsidRDefault="6A210DA1" w:rsidP="7A94D4E1">
      <w:pPr>
        <w:pStyle w:val="ListParagraph"/>
        <w:numPr>
          <w:ilvl w:val="2"/>
          <w:numId w:val="8"/>
        </w:numPr>
        <w:spacing w:before="40" w:after="40"/>
      </w:pPr>
      <w:r>
        <w:t>Have subclasses for each type</w:t>
      </w:r>
      <w:r w:rsidR="5921D009">
        <w:t xml:space="preserve"> (Weapon,</w:t>
      </w:r>
      <w:r w:rsidR="303DD974">
        <w:t xml:space="preserve"> </w:t>
      </w:r>
      <w:r w:rsidR="5921D009">
        <w:t>Room,</w:t>
      </w:r>
      <w:r w:rsidR="5223D313">
        <w:t xml:space="preserve"> </w:t>
      </w:r>
      <w:r w:rsidR="5921D009">
        <w:t>Character)</w:t>
      </w:r>
    </w:p>
    <w:p w14:paraId="38FDA272" w14:textId="77777777" w:rsidR="00C20AA0" w:rsidRPr="00C20AA0" w:rsidRDefault="003876CF" w:rsidP="00C20AA0">
      <w:pPr>
        <w:pStyle w:val="ListParagraph"/>
        <w:numPr>
          <w:ilvl w:val="0"/>
          <w:numId w:val="8"/>
        </w:numPr>
        <w:spacing w:before="40" w:after="40"/>
      </w:pPr>
      <w:r>
        <w:t>Deal and store cards to Player Master (Tom)</w:t>
      </w:r>
    </w:p>
    <w:p w14:paraId="188D8EC8" w14:textId="2AE16CBE" w:rsidR="003D3363" w:rsidRPr="003D3363" w:rsidRDefault="187447A1" w:rsidP="003D3363">
      <w:pPr>
        <w:pStyle w:val="ListParagraph"/>
        <w:numPr>
          <w:ilvl w:val="1"/>
          <w:numId w:val="8"/>
        </w:numPr>
        <w:spacing w:before="40" w:after="40"/>
      </w:pPr>
      <w:r>
        <w:t>Shall:</w:t>
      </w:r>
      <w:r w:rsidR="70F66CAF">
        <w:t xml:space="preserve"> </w:t>
      </w:r>
    </w:p>
    <w:p w14:paraId="7DB3CC83" w14:textId="6A27A0B7" w:rsidR="59752F01" w:rsidRDefault="0E3EA4EE" w:rsidP="59752F01">
      <w:pPr>
        <w:pStyle w:val="ListParagraph"/>
        <w:numPr>
          <w:ilvl w:val="2"/>
          <w:numId w:val="8"/>
        </w:numPr>
        <w:spacing w:before="40" w:after="40"/>
      </w:pPr>
      <w:r>
        <w:t>Pass 6 lists with random playable cards to Player Master</w:t>
      </w:r>
    </w:p>
    <w:p w14:paraId="754DBD56" w14:textId="77777777" w:rsidR="00581529" w:rsidRPr="00581529" w:rsidRDefault="003876CF" w:rsidP="00581529">
      <w:pPr>
        <w:pStyle w:val="ListParagraph"/>
        <w:numPr>
          <w:ilvl w:val="0"/>
          <w:numId w:val="8"/>
        </w:numPr>
        <w:spacing w:before="40" w:after="40" w:line="240" w:lineRule="auto"/>
      </w:pPr>
      <w:r>
        <w:t>Refactor Board Builder (Danny)</w:t>
      </w:r>
    </w:p>
    <w:p w14:paraId="6E2D74C5" w14:textId="7160CD1B" w:rsidR="00C348BE" w:rsidRDefault="001B31BE" w:rsidP="00C348BE">
      <w:pPr>
        <w:pStyle w:val="ListParagraph"/>
        <w:numPr>
          <w:ilvl w:val="1"/>
          <w:numId w:val="8"/>
        </w:numPr>
        <w:spacing w:before="40" w:after="40" w:line="240" w:lineRule="auto"/>
      </w:pPr>
      <w:r>
        <w:t>Shall</w:t>
      </w:r>
      <w:r w:rsidR="245E95F4">
        <w:t>:</w:t>
      </w:r>
    </w:p>
    <w:p w14:paraId="3A0C3A4D" w14:textId="178FB8BC" w:rsidR="0063202D" w:rsidRDefault="001B31BE" w:rsidP="0063202D">
      <w:pPr>
        <w:pStyle w:val="ListParagraph"/>
        <w:numPr>
          <w:ilvl w:val="2"/>
          <w:numId w:val="8"/>
        </w:numPr>
        <w:spacing w:before="40" w:after="40" w:line="240" w:lineRule="auto"/>
      </w:pPr>
      <w:r>
        <w:t>Remove serialized fields</w:t>
      </w:r>
    </w:p>
    <w:p w14:paraId="7A87E9A1" w14:textId="0D025990" w:rsidR="001B31BE" w:rsidRPr="00C348BE" w:rsidRDefault="001B31BE" w:rsidP="0063202D">
      <w:pPr>
        <w:pStyle w:val="ListParagraph"/>
        <w:numPr>
          <w:ilvl w:val="2"/>
          <w:numId w:val="8"/>
        </w:numPr>
        <w:spacing w:before="40" w:after="40" w:line="240" w:lineRule="auto"/>
      </w:pPr>
      <w:r>
        <w:t>Pa</w:t>
      </w:r>
      <w:r w:rsidR="007A48FC">
        <w:t xml:space="preserve">ss </w:t>
      </w:r>
      <w:r w:rsidR="00F55A0A">
        <w:t>C</w:t>
      </w:r>
      <w:r w:rsidR="007A48FC">
        <w:t>har</w:t>
      </w:r>
      <w:r w:rsidR="00F55A0A">
        <w:t xml:space="preserve"> </w:t>
      </w:r>
      <w:r w:rsidR="007A48FC">
        <w:t>Enum to player token</w:t>
      </w:r>
    </w:p>
    <w:p w14:paraId="60F5E58E" w14:textId="03C9152E" w:rsidR="50ACD8C8" w:rsidRDefault="14AA40D1" w:rsidP="0838EE6B">
      <w:pPr>
        <w:spacing w:before="40" w:after="40" w:line="240" w:lineRule="auto"/>
        <w:ind w:left="1620"/>
      </w:pPr>
      <w:r>
        <w:t xml:space="preserve"> </w:t>
      </w:r>
    </w:p>
    <w:p w14:paraId="5BD74455" w14:textId="77777777" w:rsidR="003876CF" w:rsidRDefault="003876CF"/>
    <w:tbl>
      <w:tblPr>
        <w:tblStyle w:val="TableGrid"/>
        <w:tblW w:w="0" w:type="auto"/>
        <w:tblLook w:val="04A0" w:firstRow="1" w:lastRow="0" w:firstColumn="1" w:lastColumn="0" w:noHBand="0" w:noVBand="1"/>
      </w:tblPr>
      <w:tblGrid>
        <w:gridCol w:w="9016"/>
      </w:tblGrid>
      <w:tr w:rsidR="0052361B" w14:paraId="0471DA98" w14:textId="77777777" w:rsidTr="1BCF76A5">
        <w:tc>
          <w:tcPr>
            <w:tcW w:w="9016" w:type="dxa"/>
          </w:tcPr>
          <w:p w14:paraId="3313DFCA" w14:textId="77777777" w:rsidR="0052361B" w:rsidRPr="00E35B0A" w:rsidRDefault="0052361B" w:rsidP="00E35B0A">
            <w:pPr>
              <w:pStyle w:val="ListParagraph"/>
              <w:numPr>
                <w:ilvl w:val="0"/>
                <w:numId w:val="5"/>
              </w:numPr>
              <w:spacing w:before="40" w:after="40"/>
              <w:rPr>
                <w:b/>
              </w:rPr>
            </w:pPr>
            <w:r w:rsidRPr="00E35B0A">
              <w:rPr>
                <w:b/>
              </w:rPr>
              <w:t>Design</w:t>
            </w:r>
          </w:p>
          <w:p w14:paraId="1C7D0D3F" w14:textId="77777777" w:rsidR="0052361B" w:rsidRDefault="0052361B" w:rsidP="00F81912">
            <w:pPr>
              <w:spacing w:before="40" w:after="40"/>
            </w:pPr>
          </w:p>
        </w:tc>
      </w:tr>
      <w:tr w:rsidR="0052361B" w14:paraId="34C76470" w14:textId="77777777" w:rsidTr="1BCF76A5">
        <w:tc>
          <w:tcPr>
            <w:tcW w:w="9016" w:type="dxa"/>
          </w:tcPr>
          <w:p w14:paraId="1EDBAF3F" w14:textId="77777777" w:rsidR="0052361B" w:rsidRPr="00D073B9" w:rsidRDefault="0052361B" w:rsidP="00F81912">
            <w:pPr>
              <w:spacing w:before="40" w:after="40"/>
              <w:rPr>
                <w:i/>
              </w:rPr>
            </w:pPr>
            <w:r>
              <w:rPr>
                <w:i/>
              </w:rPr>
              <w:t>Remember that you only need to do enough design to support the objectives of the sprint. For teams working with OO implementation languages (likely most of you), this would include a class diagram. You may find it useful to develop simple Application Programming Interfaces (APIs) for key classes. This will focus your attention on what each class needs to make available for other classes to use. It also supports good documentation practice and helps coders work together.</w:t>
            </w:r>
          </w:p>
          <w:p w14:paraId="129DEC04" w14:textId="5026FBE9" w:rsidR="009F5DA5" w:rsidRDefault="009F5DA5" w:rsidP="00F81912">
            <w:pPr>
              <w:spacing w:before="40" w:after="40"/>
              <w:rPr>
                <w:noProof/>
              </w:rPr>
            </w:pPr>
          </w:p>
          <w:p w14:paraId="029B0A44" w14:textId="10E58668" w:rsidR="002B39D9" w:rsidRDefault="002B39D9" w:rsidP="00F81912">
            <w:pPr>
              <w:spacing w:before="40" w:after="40"/>
              <w:rPr>
                <w:noProof/>
              </w:rPr>
            </w:pPr>
          </w:p>
          <w:p w14:paraId="506203FF" w14:textId="030F13E7" w:rsidR="002B39D9" w:rsidRDefault="00682FF2" w:rsidP="00F81912">
            <w:pPr>
              <w:spacing w:before="40" w:after="40"/>
              <w:rPr>
                <w:noProof/>
              </w:rPr>
            </w:pPr>
            <w:r w:rsidRPr="00682FF2">
              <w:rPr>
                <w:noProof/>
              </w:rPr>
              <w:lastRenderedPageBreak/>
              <w:drawing>
                <wp:inline distT="0" distB="0" distL="0" distR="0" wp14:anchorId="747B45F4" wp14:editId="383794F5">
                  <wp:extent cx="5731510" cy="53390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5339080"/>
                          </a:xfrm>
                          <a:prstGeom prst="rect">
                            <a:avLst/>
                          </a:prstGeom>
                        </pic:spPr>
                      </pic:pic>
                    </a:graphicData>
                  </a:graphic>
                </wp:inline>
              </w:drawing>
            </w:r>
          </w:p>
          <w:p w14:paraId="48BE3367" w14:textId="77777777" w:rsidR="002B39D9" w:rsidRDefault="002B39D9" w:rsidP="00F81912">
            <w:pPr>
              <w:spacing w:before="40" w:after="40"/>
              <w:rPr>
                <w:noProof/>
              </w:rPr>
            </w:pPr>
          </w:p>
          <w:p w14:paraId="31F49F38" w14:textId="161C7597" w:rsidR="009F5DA5" w:rsidRDefault="002763BF" w:rsidP="00F81912">
            <w:pPr>
              <w:spacing w:before="40" w:after="40"/>
              <w:rPr>
                <w:noProof/>
              </w:rPr>
            </w:pPr>
            <w:r>
              <w:rPr>
                <w:noProof/>
              </w:rPr>
              <w:t>Board Builder UML</w:t>
            </w:r>
          </w:p>
          <w:p w14:paraId="0590ED41" w14:textId="77777777" w:rsidR="002763BF" w:rsidRDefault="002763BF" w:rsidP="00F81912">
            <w:pPr>
              <w:spacing w:before="40" w:after="40"/>
              <w:rPr>
                <w:noProof/>
              </w:rPr>
            </w:pPr>
          </w:p>
          <w:p w14:paraId="1E6BDDBB" w14:textId="77777777" w:rsidR="002763BF" w:rsidRDefault="002763BF" w:rsidP="00F81912">
            <w:pPr>
              <w:spacing w:before="40" w:after="40"/>
              <w:rPr>
                <w:noProof/>
              </w:rPr>
            </w:pPr>
          </w:p>
          <w:p w14:paraId="6BA4AE69" w14:textId="77777777" w:rsidR="002763BF" w:rsidRDefault="00236689" w:rsidP="00F81912">
            <w:pPr>
              <w:spacing w:before="40" w:after="40"/>
            </w:pPr>
            <w:r>
              <w:rPr>
                <w:noProof/>
              </w:rPr>
              <w:lastRenderedPageBreak/>
              <w:drawing>
                <wp:inline distT="0" distB="0" distL="0" distR="0" wp14:anchorId="682791A5" wp14:editId="30C0F918">
                  <wp:extent cx="4419600" cy="6012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4419600" cy="6012180"/>
                          </a:xfrm>
                          <a:prstGeom prst="rect">
                            <a:avLst/>
                          </a:prstGeom>
                        </pic:spPr>
                      </pic:pic>
                    </a:graphicData>
                  </a:graphic>
                </wp:inline>
              </w:drawing>
            </w:r>
          </w:p>
          <w:p w14:paraId="7C09D600" w14:textId="77777777" w:rsidR="002763BF" w:rsidRDefault="002763BF" w:rsidP="00F81912">
            <w:pPr>
              <w:spacing w:before="40" w:after="40"/>
            </w:pPr>
            <w:r>
              <w:t>Player Movement UML</w:t>
            </w:r>
          </w:p>
          <w:p w14:paraId="2A2089B2" w14:textId="367283F2" w:rsidR="002763BF" w:rsidRDefault="002763BF" w:rsidP="00F81912">
            <w:pPr>
              <w:spacing w:before="40" w:after="40"/>
            </w:pPr>
            <w:r>
              <w:rPr>
                <w:noProof/>
              </w:rPr>
              <w:lastRenderedPageBreak/>
              <w:drawing>
                <wp:inline distT="0" distB="0" distL="0" distR="0" wp14:anchorId="623CB3A1" wp14:editId="4DC403B9">
                  <wp:extent cx="5615938" cy="44272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615938" cy="4427220"/>
                          </a:xfrm>
                          <a:prstGeom prst="rect">
                            <a:avLst/>
                          </a:prstGeom>
                        </pic:spPr>
                      </pic:pic>
                    </a:graphicData>
                  </a:graphic>
                </wp:inline>
              </w:drawing>
            </w:r>
          </w:p>
          <w:p w14:paraId="23D45F46" w14:textId="77777777" w:rsidR="002763BF" w:rsidRDefault="002763BF" w:rsidP="00F81912">
            <w:pPr>
              <w:spacing w:before="40" w:after="40"/>
            </w:pPr>
          </w:p>
          <w:p w14:paraId="32B724C5" w14:textId="77777777" w:rsidR="002763BF" w:rsidRDefault="002763BF" w:rsidP="00F81912">
            <w:pPr>
              <w:spacing w:before="40" w:after="40"/>
            </w:pPr>
          </w:p>
          <w:p w14:paraId="62A3A712" w14:textId="489220A0" w:rsidR="002763BF" w:rsidRDefault="002763BF" w:rsidP="00F81912">
            <w:pPr>
              <w:spacing w:before="40" w:after="40"/>
              <w:rPr>
                <w:noProof/>
              </w:rPr>
            </w:pPr>
            <w:r>
              <w:rPr>
                <w:noProof/>
              </w:rPr>
              <w:t>Class Diagram</w:t>
            </w:r>
            <w:r w:rsidR="00F2367D">
              <w:rPr>
                <w:noProof/>
              </w:rPr>
              <w:t xml:space="preserve"> (partially updated)</w:t>
            </w:r>
          </w:p>
          <w:p w14:paraId="2E3B520C" w14:textId="5CD7ECC8" w:rsidR="0052361B" w:rsidRDefault="009F5DA5" w:rsidP="00F81912">
            <w:pPr>
              <w:spacing w:before="40" w:after="40"/>
            </w:pPr>
            <w:r>
              <w:rPr>
                <w:noProof/>
              </w:rPr>
              <w:lastRenderedPageBreak/>
              <w:drawing>
                <wp:inline distT="0" distB="0" distL="0" distR="0" wp14:anchorId="212C6867" wp14:editId="087DF234">
                  <wp:extent cx="8356844" cy="5608322"/>
                  <wp:effectExtent l="254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rot="5400000">
                            <a:off x="0" y="0"/>
                            <a:ext cx="8356844" cy="5608322"/>
                          </a:xfrm>
                          <a:prstGeom prst="rect">
                            <a:avLst/>
                          </a:prstGeom>
                        </pic:spPr>
                      </pic:pic>
                    </a:graphicData>
                  </a:graphic>
                </wp:inline>
              </w:drawing>
            </w:r>
          </w:p>
        </w:tc>
      </w:tr>
    </w:tbl>
    <w:p w14:paraId="6064DA80" w14:textId="77777777" w:rsidR="0052361B" w:rsidRPr="00570050" w:rsidRDefault="0052361B">
      <w:pPr>
        <w:rPr>
          <w:b/>
        </w:rPr>
      </w:pPr>
    </w:p>
    <w:p w14:paraId="181F5B16" w14:textId="77777777" w:rsidR="0052361B" w:rsidRDefault="0052361B"/>
    <w:tbl>
      <w:tblPr>
        <w:tblStyle w:val="TableGrid"/>
        <w:tblW w:w="0" w:type="auto"/>
        <w:tblLook w:val="04A0" w:firstRow="1" w:lastRow="0" w:firstColumn="1" w:lastColumn="0" w:noHBand="0" w:noVBand="1"/>
      </w:tblPr>
      <w:tblGrid>
        <w:gridCol w:w="9016"/>
      </w:tblGrid>
      <w:tr w:rsidR="0052361B" w14:paraId="7F573FE8" w14:textId="77777777" w:rsidTr="00F81912">
        <w:tc>
          <w:tcPr>
            <w:tcW w:w="9016" w:type="dxa"/>
          </w:tcPr>
          <w:p w14:paraId="05F614C4" w14:textId="77777777" w:rsidR="0052361B" w:rsidRPr="00E35B0A" w:rsidRDefault="0052361B" w:rsidP="00E35B0A">
            <w:pPr>
              <w:pStyle w:val="ListParagraph"/>
              <w:numPr>
                <w:ilvl w:val="0"/>
                <w:numId w:val="5"/>
              </w:numPr>
              <w:spacing w:before="40" w:after="40"/>
              <w:rPr>
                <w:b/>
              </w:rPr>
            </w:pPr>
            <w:r w:rsidRPr="00E35B0A">
              <w:rPr>
                <w:b/>
              </w:rPr>
              <w:lastRenderedPageBreak/>
              <w:t>Test plan and evidence of testing</w:t>
            </w:r>
          </w:p>
          <w:p w14:paraId="4C875867" w14:textId="77777777" w:rsidR="0052361B" w:rsidRDefault="0052361B" w:rsidP="00F81912">
            <w:pPr>
              <w:spacing w:before="40" w:after="40"/>
            </w:pPr>
          </w:p>
        </w:tc>
      </w:tr>
      <w:tr w:rsidR="0052361B" w14:paraId="274A2A07" w14:textId="77777777" w:rsidTr="00F81912">
        <w:tc>
          <w:tcPr>
            <w:tcW w:w="9016" w:type="dxa"/>
          </w:tcPr>
          <w:p w14:paraId="513B94FA" w14:textId="77777777" w:rsidR="0052361B" w:rsidRDefault="0052361B" w:rsidP="00F81912">
            <w:pPr>
              <w:spacing w:before="40" w:after="40"/>
              <w:rPr>
                <w:i/>
              </w:rPr>
            </w:pPr>
            <w:r>
              <w:rPr>
                <w:i/>
              </w:rPr>
              <w:t>You should consider:</w:t>
            </w:r>
          </w:p>
          <w:p w14:paraId="75CF11A9" w14:textId="77777777" w:rsidR="0052361B" w:rsidRDefault="0052361B" w:rsidP="00F81912">
            <w:pPr>
              <w:spacing w:before="40" w:after="40"/>
              <w:rPr>
                <w:i/>
              </w:rPr>
            </w:pPr>
          </w:p>
          <w:p w14:paraId="23E56E3E" w14:textId="77777777" w:rsidR="0052361B" w:rsidRPr="0052361B" w:rsidRDefault="0052361B" w:rsidP="0052361B">
            <w:pPr>
              <w:pStyle w:val="ListParagraph"/>
              <w:numPr>
                <w:ilvl w:val="0"/>
                <w:numId w:val="3"/>
              </w:numPr>
              <w:spacing w:before="40" w:after="40"/>
              <w:rPr>
                <w:i/>
              </w:rPr>
            </w:pPr>
            <w:r w:rsidRPr="0052361B">
              <w:rPr>
                <w:i/>
              </w:rPr>
              <w:t>Unit/component level testing – typically achieved using automated test procedures such as Junit in Java. This level of testing demonstrates that individual classes are working as you intend.</w:t>
            </w:r>
          </w:p>
          <w:p w14:paraId="33C2FF17" w14:textId="77777777" w:rsidR="0052361B" w:rsidRPr="0052361B" w:rsidRDefault="0052361B" w:rsidP="0052361B">
            <w:pPr>
              <w:pStyle w:val="ListParagraph"/>
              <w:numPr>
                <w:ilvl w:val="0"/>
                <w:numId w:val="3"/>
              </w:numPr>
              <w:spacing w:before="40" w:after="40"/>
              <w:rPr>
                <w:i/>
              </w:rPr>
            </w:pPr>
            <w:r w:rsidRPr="0052361B">
              <w:rPr>
                <w:i/>
              </w:rPr>
              <w:t>System level testing – typically a human lead and documented test process that shows the prototype working as a whole entity.</w:t>
            </w:r>
          </w:p>
          <w:p w14:paraId="5AC0E288" w14:textId="77777777" w:rsidR="0052361B" w:rsidRDefault="0052361B" w:rsidP="00F81912">
            <w:pPr>
              <w:spacing w:before="40" w:after="40"/>
              <w:rPr>
                <w:i/>
              </w:rPr>
            </w:pPr>
          </w:p>
          <w:p w14:paraId="34BF58B1" w14:textId="77777777" w:rsidR="0052361B" w:rsidRDefault="0052361B" w:rsidP="00F81912">
            <w:pPr>
              <w:spacing w:before="40" w:after="40"/>
              <w:rPr>
                <w:i/>
              </w:rPr>
            </w:pPr>
            <w:r>
              <w:rPr>
                <w:i/>
              </w:rPr>
              <w:t>Testing should show that the requirements you set out are being delivered on. They provide a means of showing that we have delivered what the user stores and task cards set out.  Remember to identify a useful set of boundary test conditions.</w:t>
            </w:r>
          </w:p>
          <w:p w14:paraId="2BBA5D9C" w14:textId="77777777" w:rsidR="0052361B" w:rsidRPr="00D073B9" w:rsidRDefault="0052361B" w:rsidP="00F81912">
            <w:pPr>
              <w:spacing w:before="40" w:after="40"/>
              <w:rPr>
                <w:i/>
              </w:rPr>
            </w:pPr>
            <w:r>
              <w:rPr>
                <w:i/>
              </w:rPr>
              <w:t>Evidence of testing should demonstrate that the prototype achieved has been tested according to the test plan. If there are deficiencies, then these should be documented, as they will need further work in a subsequent sprint.</w:t>
            </w:r>
          </w:p>
          <w:p w14:paraId="27A60550" w14:textId="77777777" w:rsidR="0052361B" w:rsidRDefault="0052361B" w:rsidP="00F81912">
            <w:pPr>
              <w:spacing w:before="40" w:after="40"/>
            </w:pPr>
          </w:p>
          <w:p w14:paraId="27268729" w14:textId="4B129E65" w:rsidR="0052361B" w:rsidRDefault="0052361B" w:rsidP="00F81912">
            <w:pPr>
              <w:spacing w:before="40" w:after="40"/>
            </w:pPr>
          </w:p>
          <w:p w14:paraId="24537112" w14:textId="30923042" w:rsidR="00B659A5" w:rsidRDefault="00B659A5" w:rsidP="00F81912">
            <w:pPr>
              <w:spacing w:before="40" w:after="40"/>
            </w:pPr>
            <w:r>
              <w:t>Test Scene:</w:t>
            </w:r>
          </w:p>
          <w:p w14:paraId="73521C94" w14:textId="0AB5CC78" w:rsidR="00B659A5" w:rsidRDefault="00B659A5" w:rsidP="00B659A5">
            <w:pPr>
              <w:pStyle w:val="ListParagraph"/>
              <w:numPr>
                <w:ilvl w:val="0"/>
                <w:numId w:val="12"/>
              </w:numPr>
              <w:spacing w:before="40" w:after="40"/>
            </w:pPr>
            <w:r>
              <w:t>Movement Test scene</w:t>
            </w:r>
          </w:p>
          <w:p w14:paraId="7B71CA8B" w14:textId="6C330294" w:rsidR="00B659A5" w:rsidRPr="00B6249E" w:rsidRDefault="00B6249E" w:rsidP="00B659A5">
            <w:pPr>
              <w:spacing w:before="40" w:after="40"/>
              <w:rPr>
                <w:b/>
                <w:bCs/>
              </w:rPr>
            </w:pPr>
            <w:r w:rsidRPr="007E504E">
              <w:rPr>
                <w:b/>
                <w:bCs/>
              </w:rPr>
              <w:t>*Please Refer to Testing Document</w:t>
            </w:r>
          </w:p>
          <w:p w14:paraId="0C1BF31C" w14:textId="77777777" w:rsidR="0052361B" w:rsidRDefault="0052361B" w:rsidP="00F81912">
            <w:pPr>
              <w:spacing w:before="40" w:after="40"/>
            </w:pPr>
          </w:p>
        </w:tc>
      </w:tr>
    </w:tbl>
    <w:p w14:paraId="633B1280" w14:textId="77777777" w:rsidR="0052361B" w:rsidRDefault="0052361B"/>
    <w:tbl>
      <w:tblPr>
        <w:tblStyle w:val="TableGrid"/>
        <w:tblW w:w="0" w:type="auto"/>
        <w:tblLook w:val="04A0" w:firstRow="1" w:lastRow="0" w:firstColumn="1" w:lastColumn="0" w:noHBand="0" w:noVBand="1"/>
      </w:tblPr>
      <w:tblGrid>
        <w:gridCol w:w="9016"/>
      </w:tblGrid>
      <w:tr w:rsidR="00E35B0A" w14:paraId="1B9C1A62" w14:textId="77777777" w:rsidTr="00F81912">
        <w:tc>
          <w:tcPr>
            <w:tcW w:w="9016" w:type="dxa"/>
          </w:tcPr>
          <w:p w14:paraId="6C41AF09" w14:textId="77777777" w:rsidR="00E35B0A" w:rsidRPr="00E35B0A" w:rsidRDefault="00E35B0A" w:rsidP="00E35B0A">
            <w:pPr>
              <w:pStyle w:val="ListParagraph"/>
              <w:numPr>
                <w:ilvl w:val="0"/>
                <w:numId w:val="5"/>
              </w:numPr>
              <w:spacing w:before="40" w:after="40"/>
              <w:rPr>
                <w:b/>
              </w:rPr>
            </w:pPr>
            <w:r w:rsidRPr="00E35B0A">
              <w:rPr>
                <w:b/>
              </w:rPr>
              <w:t>Summary of sprint</w:t>
            </w:r>
          </w:p>
          <w:p w14:paraId="2EE4D3BF" w14:textId="77777777" w:rsidR="00E35B0A" w:rsidRDefault="00E35B0A" w:rsidP="00F81912">
            <w:pPr>
              <w:spacing w:before="40" w:after="40"/>
            </w:pPr>
          </w:p>
        </w:tc>
      </w:tr>
      <w:tr w:rsidR="00E35B0A" w14:paraId="678233E9" w14:textId="77777777" w:rsidTr="00F81912">
        <w:tc>
          <w:tcPr>
            <w:tcW w:w="9016" w:type="dxa"/>
          </w:tcPr>
          <w:p w14:paraId="4EACECD4" w14:textId="77777777" w:rsidR="00E35B0A" w:rsidRDefault="00E35B0A" w:rsidP="00F81912">
            <w:pPr>
              <w:spacing w:before="40" w:after="40"/>
              <w:rPr>
                <w:i/>
              </w:rPr>
            </w:pPr>
            <w:r>
              <w:rPr>
                <w:i/>
              </w:rPr>
              <w:t>You should consider and discuss:</w:t>
            </w:r>
          </w:p>
          <w:p w14:paraId="5B0668F1" w14:textId="77777777" w:rsidR="00E35B0A" w:rsidRDefault="00E35B0A" w:rsidP="00F81912">
            <w:pPr>
              <w:spacing w:before="40" w:after="40"/>
              <w:rPr>
                <w:i/>
              </w:rPr>
            </w:pPr>
          </w:p>
          <w:p w14:paraId="1FF4BCEB" w14:textId="2E55F574" w:rsidR="00E35B0A" w:rsidRPr="00E35B0A" w:rsidRDefault="00E35B0A" w:rsidP="00E35B0A">
            <w:pPr>
              <w:pStyle w:val="ListParagraph"/>
              <w:numPr>
                <w:ilvl w:val="0"/>
                <w:numId w:val="4"/>
              </w:numPr>
              <w:spacing w:before="40" w:after="40"/>
              <w:rPr>
                <w:i/>
              </w:rPr>
            </w:pPr>
            <w:r w:rsidRPr="00E35B0A">
              <w:rPr>
                <w:i/>
              </w:rPr>
              <w:t>Did you achieve you</w:t>
            </w:r>
            <w:r w:rsidR="00915EDA">
              <w:rPr>
                <w:i/>
              </w:rPr>
              <w:t>r</w:t>
            </w:r>
            <w:r w:rsidRPr="00E35B0A">
              <w:rPr>
                <w:i/>
              </w:rPr>
              <w:t xml:space="preserve"> objectives for this sprint?</w:t>
            </w:r>
          </w:p>
          <w:p w14:paraId="0B005545" w14:textId="77777777" w:rsidR="00E35B0A" w:rsidRPr="00E35B0A" w:rsidRDefault="00E35B0A" w:rsidP="00E35B0A">
            <w:pPr>
              <w:pStyle w:val="ListParagraph"/>
              <w:numPr>
                <w:ilvl w:val="0"/>
                <w:numId w:val="4"/>
              </w:numPr>
              <w:spacing w:before="40" w:after="40"/>
              <w:rPr>
                <w:i/>
              </w:rPr>
            </w:pPr>
            <w:r w:rsidRPr="00E35B0A">
              <w:rPr>
                <w:i/>
              </w:rPr>
              <w:t>Is there a working prototype?</w:t>
            </w:r>
          </w:p>
          <w:p w14:paraId="26D40000" w14:textId="77777777" w:rsidR="00E35B0A" w:rsidRPr="00E35B0A" w:rsidRDefault="00E35B0A" w:rsidP="00E35B0A">
            <w:pPr>
              <w:pStyle w:val="ListParagraph"/>
              <w:numPr>
                <w:ilvl w:val="0"/>
                <w:numId w:val="4"/>
              </w:numPr>
              <w:spacing w:before="40" w:after="40"/>
              <w:rPr>
                <w:i/>
              </w:rPr>
            </w:pPr>
            <w:r w:rsidRPr="00E35B0A">
              <w:rPr>
                <w:i/>
              </w:rPr>
              <w:t>What went well, and what did not go well? If things did not go well, what have you learned and what will you do differently for the next sprint?</w:t>
            </w:r>
          </w:p>
          <w:p w14:paraId="2E10C1DD" w14:textId="77777777" w:rsidR="00E35B0A" w:rsidRPr="00E35B0A" w:rsidRDefault="00E35B0A" w:rsidP="00E35B0A">
            <w:pPr>
              <w:pStyle w:val="ListParagraph"/>
              <w:numPr>
                <w:ilvl w:val="0"/>
                <w:numId w:val="4"/>
              </w:numPr>
              <w:spacing w:before="40" w:after="40"/>
              <w:rPr>
                <w:i/>
              </w:rPr>
            </w:pPr>
            <w:r w:rsidRPr="00E35B0A">
              <w:rPr>
                <w:i/>
              </w:rPr>
              <w:t xml:space="preserve">Is there any feedback from the </w:t>
            </w:r>
            <w:r w:rsidR="000A1369">
              <w:rPr>
                <w:i/>
              </w:rPr>
              <w:t>customer</w:t>
            </w:r>
            <w:r w:rsidRPr="00E35B0A">
              <w:rPr>
                <w:i/>
              </w:rPr>
              <w:t>?</w:t>
            </w:r>
          </w:p>
          <w:p w14:paraId="53EA0829" w14:textId="6DA00293" w:rsidR="00E35B0A" w:rsidRDefault="00E35B0A" w:rsidP="00F81912">
            <w:pPr>
              <w:spacing w:before="40" w:after="40"/>
            </w:pPr>
          </w:p>
          <w:p w14:paraId="5447F4AB" w14:textId="77777777" w:rsidR="00E35B0A" w:rsidRDefault="00E35B0A" w:rsidP="00F81912">
            <w:pPr>
              <w:spacing w:before="40" w:after="40"/>
            </w:pPr>
          </w:p>
        </w:tc>
      </w:tr>
    </w:tbl>
    <w:p w14:paraId="090E7226" w14:textId="6C963AB5" w:rsidR="00E35B0A" w:rsidRDefault="00E35B0A"/>
    <w:p w14:paraId="5A5715DB" w14:textId="15B6AD44" w:rsidR="00F751FB" w:rsidRDefault="00F751FB">
      <w:r>
        <w:t>Achieved:</w:t>
      </w:r>
    </w:p>
    <w:p w14:paraId="23F420DE" w14:textId="717A1355" w:rsidR="00F751FB" w:rsidRDefault="00F751FB" w:rsidP="00F751FB">
      <w:pPr>
        <w:pStyle w:val="ListParagraph"/>
        <w:numPr>
          <w:ilvl w:val="0"/>
          <w:numId w:val="9"/>
        </w:numPr>
        <w:spacing w:before="40" w:after="40" w:line="240" w:lineRule="auto"/>
      </w:pPr>
      <w:r>
        <w:t>Refactor Board Builder (Danny)</w:t>
      </w:r>
    </w:p>
    <w:p w14:paraId="74BD57D5" w14:textId="77777777" w:rsidR="00F751FB" w:rsidRDefault="00F751FB" w:rsidP="00F751FB">
      <w:pPr>
        <w:pStyle w:val="ListParagraph"/>
        <w:numPr>
          <w:ilvl w:val="0"/>
          <w:numId w:val="9"/>
        </w:numPr>
        <w:spacing w:before="40" w:after="40"/>
      </w:pPr>
      <w:proofErr w:type="spellStart"/>
      <w:r>
        <w:t>PlayerStats</w:t>
      </w:r>
      <w:proofErr w:type="spellEnd"/>
      <w:r>
        <w:t xml:space="preserve"> (Anson)</w:t>
      </w:r>
    </w:p>
    <w:p w14:paraId="26D6DF50" w14:textId="43B8FD62" w:rsidR="00361AF2" w:rsidRDefault="00361AF2" w:rsidP="00361AF2">
      <w:pPr>
        <w:pStyle w:val="ListParagraph"/>
        <w:numPr>
          <w:ilvl w:val="1"/>
          <w:numId w:val="9"/>
        </w:numPr>
        <w:spacing w:before="40" w:after="40"/>
      </w:pPr>
      <w:r>
        <w:t xml:space="preserve">It has methods to store </w:t>
      </w:r>
      <w:r w:rsidR="006600A0">
        <w:t>cards for the player’s deck</w:t>
      </w:r>
    </w:p>
    <w:p w14:paraId="0071717F" w14:textId="77777777" w:rsidR="00F751FB" w:rsidRDefault="00F751FB" w:rsidP="00F751FB">
      <w:pPr>
        <w:pStyle w:val="ListParagraph"/>
        <w:numPr>
          <w:ilvl w:val="0"/>
          <w:numId w:val="9"/>
        </w:numPr>
        <w:spacing w:before="40" w:after="40"/>
      </w:pPr>
      <w:proofErr w:type="spellStart"/>
      <w:r>
        <w:t>PlayerToken</w:t>
      </w:r>
      <w:proofErr w:type="spellEnd"/>
      <w:r>
        <w:t xml:space="preserve"> (Anson)</w:t>
      </w:r>
    </w:p>
    <w:p w14:paraId="2DB0728C" w14:textId="65271D6E" w:rsidR="006600A0" w:rsidRDefault="006600A0" w:rsidP="006600A0">
      <w:pPr>
        <w:pStyle w:val="ListParagraph"/>
        <w:numPr>
          <w:ilvl w:val="1"/>
          <w:numId w:val="9"/>
        </w:numPr>
        <w:spacing w:before="40" w:after="40"/>
      </w:pPr>
      <w:r>
        <w:t xml:space="preserve">It can assign what character it is </w:t>
      </w:r>
    </w:p>
    <w:p w14:paraId="0A8DC0F8" w14:textId="73981D7E" w:rsidR="006600A0" w:rsidRPr="00AE3A23" w:rsidRDefault="006600A0" w:rsidP="006600A0">
      <w:pPr>
        <w:pStyle w:val="ListParagraph"/>
        <w:numPr>
          <w:ilvl w:val="1"/>
          <w:numId w:val="9"/>
        </w:numPr>
        <w:spacing w:before="40" w:after="40"/>
      </w:pPr>
      <w:r>
        <w:t xml:space="preserve">Player Master controller can take control of the </w:t>
      </w:r>
      <w:proofErr w:type="spellStart"/>
      <w:r>
        <w:t>currect</w:t>
      </w:r>
      <w:proofErr w:type="spellEnd"/>
      <w:r>
        <w:t xml:space="preserve"> token</w:t>
      </w:r>
    </w:p>
    <w:p w14:paraId="46F883CC" w14:textId="0C7D9318" w:rsidR="00F751FB" w:rsidRDefault="00F751FB" w:rsidP="00F751FB">
      <w:pPr>
        <w:pStyle w:val="ListParagraph"/>
        <w:numPr>
          <w:ilvl w:val="0"/>
          <w:numId w:val="9"/>
        </w:numPr>
        <w:spacing w:before="40" w:after="40"/>
      </w:pPr>
      <w:proofErr w:type="spellStart"/>
      <w:r>
        <w:t>PlayerMovement</w:t>
      </w:r>
      <w:proofErr w:type="spellEnd"/>
      <w:r>
        <w:t xml:space="preserve"> (Anson)</w:t>
      </w:r>
    </w:p>
    <w:p w14:paraId="4880AD20" w14:textId="69A9702E" w:rsidR="00DC117E" w:rsidRDefault="00DC117E" w:rsidP="00DC117E">
      <w:pPr>
        <w:pStyle w:val="ListParagraph"/>
        <w:numPr>
          <w:ilvl w:val="1"/>
          <w:numId w:val="9"/>
        </w:numPr>
        <w:spacing w:before="40" w:after="40"/>
      </w:pPr>
      <w:r>
        <w:t xml:space="preserve">Built </w:t>
      </w:r>
      <w:proofErr w:type="gramStart"/>
      <w:r>
        <w:t>in to</w:t>
      </w:r>
      <w:proofErr w:type="gramEnd"/>
      <w:r>
        <w:t xml:space="preserve"> the player master controller and player token</w:t>
      </w:r>
    </w:p>
    <w:p w14:paraId="24418914" w14:textId="6EA11F26" w:rsidR="00DC117E" w:rsidRPr="00A65E89" w:rsidRDefault="00DC117E" w:rsidP="00DC117E">
      <w:pPr>
        <w:pStyle w:val="ListParagraph"/>
        <w:numPr>
          <w:ilvl w:val="1"/>
          <w:numId w:val="9"/>
        </w:numPr>
        <w:spacing w:before="40" w:after="40"/>
      </w:pPr>
      <w:r>
        <w:t xml:space="preserve">Can move to </w:t>
      </w:r>
      <w:r w:rsidR="00C832A9">
        <w:t>the tile selected from the cursor</w:t>
      </w:r>
    </w:p>
    <w:p w14:paraId="2E5BF4E8" w14:textId="64D00C40" w:rsidR="00F751FB" w:rsidRDefault="00F751FB" w:rsidP="00F751FB">
      <w:pPr>
        <w:spacing w:before="40" w:after="40" w:line="240" w:lineRule="auto"/>
      </w:pPr>
    </w:p>
    <w:p w14:paraId="1C72DBED" w14:textId="2367378C" w:rsidR="00F751FB" w:rsidRDefault="00F751FB" w:rsidP="00F751FB">
      <w:pPr>
        <w:spacing w:before="40" w:after="40" w:line="240" w:lineRule="auto"/>
      </w:pPr>
      <w:r>
        <w:t>Continue working:</w:t>
      </w:r>
    </w:p>
    <w:p w14:paraId="5E656A72" w14:textId="77777777" w:rsidR="00F751FB" w:rsidRPr="00733D33" w:rsidRDefault="00F751FB" w:rsidP="00F751FB">
      <w:pPr>
        <w:pStyle w:val="ListParagraph"/>
        <w:numPr>
          <w:ilvl w:val="0"/>
          <w:numId w:val="10"/>
        </w:numPr>
        <w:spacing w:before="40" w:after="40"/>
      </w:pPr>
      <w:r>
        <w:t>Card Classes (Tom)</w:t>
      </w:r>
    </w:p>
    <w:p w14:paraId="49CAA943" w14:textId="0584DF7F" w:rsidR="00F751FB" w:rsidRDefault="00165759" w:rsidP="00F751FB">
      <w:pPr>
        <w:pStyle w:val="ListParagraph"/>
        <w:numPr>
          <w:ilvl w:val="0"/>
          <w:numId w:val="10"/>
        </w:numPr>
        <w:spacing w:before="40" w:after="40" w:line="240" w:lineRule="auto"/>
      </w:pPr>
      <w:r>
        <w:t xml:space="preserve">Turn </w:t>
      </w:r>
      <w:proofErr w:type="gramStart"/>
      <w:r w:rsidR="006116EB">
        <w:t>C</w:t>
      </w:r>
      <w:r>
        <w:t>ontroller(</w:t>
      </w:r>
      <w:proofErr w:type="gramEnd"/>
      <w:r w:rsidR="006116EB">
        <w:t>Abdullah)</w:t>
      </w:r>
    </w:p>
    <w:p w14:paraId="557EB386" w14:textId="465DC4AE" w:rsidR="007D7CCD" w:rsidRDefault="00210D02" w:rsidP="007D7CCD">
      <w:pPr>
        <w:spacing w:before="40" w:after="40" w:line="240" w:lineRule="auto"/>
      </w:pPr>
      <w:r>
        <w:t>We have</w:t>
      </w:r>
      <w:r w:rsidR="009265AE">
        <w:t xml:space="preserve"> </w:t>
      </w:r>
      <w:r w:rsidR="009146D3">
        <w:t xml:space="preserve">a scene where the Player can move to </w:t>
      </w:r>
      <w:r w:rsidR="006E5BEE">
        <w:t xml:space="preserve">a certain tile depending on the dice roll, though we can play control one of the </w:t>
      </w:r>
      <w:proofErr w:type="gramStart"/>
      <w:r w:rsidR="000F5594">
        <w:t>character</w:t>
      </w:r>
      <w:proofErr w:type="gramEnd"/>
    </w:p>
    <w:p w14:paraId="164F112B" w14:textId="72525CCF" w:rsidR="000F5594" w:rsidRDefault="000F5594" w:rsidP="007D7CCD">
      <w:pPr>
        <w:spacing w:before="40" w:after="40" w:line="240" w:lineRule="auto"/>
      </w:pPr>
    </w:p>
    <w:p w14:paraId="5CBF6842" w14:textId="6996DF8D" w:rsidR="000F5594" w:rsidRDefault="000F5594" w:rsidP="007D7CCD">
      <w:pPr>
        <w:spacing w:before="40" w:after="40" w:line="240" w:lineRule="auto"/>
      </w:pPr>
      <w:r>
        <w:t xml:space="preserve">We did manage to complete whole of the task cards set, but we have </w:t>
      </w:r>
      <w:proofErr w:type="gramStart"/>
      <w:r>
        <w:t>under estimated</w:t>
      </w:r>
      <w:proofErr w:type="gramEnd"/>
      <w:r>
        <w:t xml:space="preserve"> the workload and </w:t>
      </w:r>
      <w:r w:rsidR="00530F29">
        <w:t>complexity for some of the components</w:t>
      </w:r>
    </w:p>
    <w:p w14:paraId="5C0B1A75" w14:textId="3102EC79" w:rsidR="00530F29" w:rsidRDefault="00530F29" w:rsidP="007D7CCD">
      <w:pPr>
        <w:spacing w:before="40" w:after="40" w:line="240" w:lineRule="auto"/>
      </w:pPr>
    </w:p>
    <w:p w14:paraId="58369BFF" w14:textId="2C02EF5C" w:rsidR="00530F29" w:rsidRPr="00581529" w:rsidRDefault="00530F29" w:rsidP="007D7CCD">
      <w:pPr>
        <w:spacing w:before="40" w:after="40" w:line="240" w:lineRule="auto"/>
      </w:pPr>
      <w:r>
        <w:t xml:space="preserve">We have showed the board generation and movement to </w:t>
      </w:r>
      <w:r w:rsidR="00C703D8">
        <w:t xml:space="preserve">Mr Raffles and he seems to be very satisfied with the board </w:t>
      </w:r>
      <w:r w:rsidR="002D7D02">
        <w:t xml:space="preserve">layout retaining the essence of the </w:t>
      </w:r>
      <w:r w:rsidR="00580991">
        <w:t>original game</w:t>
      </w:r>
      <w:r w:rsidR="00C703D8">
        <w:t xml:space="preserve"> </w:t>
      </w:r>
    </w:p>
    <w:p w14:paraId="1C21B996" w14:textId="679DB8B7" w:rsidR="00F751FB" w:rsidRDefault="00F751FB" w:rsidP="00F751FB"/>
    <w:sectPr w:rsidR="00F751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25479A"/>
    <w:multiLevelType w:val="hybridMultilevel"/>
    <w:tmpl w:val="4A982E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5267EE"/>
    <w:multiLevelType w:val="hybridMultilevel"/>
    <w:tmpl w:val="C88662F8"/>
    <w:lvl w:ilvl="0" w:tplc="52B8F6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220D97"/>
    <w:multiLevelType w:val="hybridMultilevel"/>
    <w:tmpl w:val="F3A21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667F12"/>
    <w:multiLevelType w:val="hybridMultilevel"/>
    <w:tmpl w:val="38B4B0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1C61CE"/>
    <w:multiLevelType w:val="hybridMultilevel"/>
    <w:tmpl w:val="F326BF3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63AAE854">
      <w:numFmt w:val="bullet"/>
      <w:lvlText w:val="-"/>
      <w:lvlJc w:val="left"/>
      <w:pPr>
        <w:ind w:left="2880" w:hanging="360"/>
      </w:pPr>
      <w:rPr>
        <w:rFonts w:ascii="Calibri" w:eastAsiaTheme="minorHAnsi" w:hAnsi="Calibri" w:cs="Calibri"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117D9B"/>
    <w:multiLevelType w:val="hybridMultilevel"/>
    <w:tmpl w:val="FFFFFFFF"/>
    <w:lvl w:ilvl="0" w:tplc="EEE21698">
      <w:start w:val="2"/>
      <w:numFmt w:val="decimal"/>
      <w:lvlText w:val="%1)"/>
      <w:lvlJc w:val="left"/>
      <w:pPr>
        <w:ind w:left="720" w:hanging="360"/>
      </w:pPr>
    </w:lvl>
    <w:lvl w:ilvl="1" w:tplc="33BC32E8">
      <w:start w:val="1"/>
      <w:numFmt w:val="lowerLetter"/>
      <w:lvlText w:val="%2."/>
      <w:lvlJc w:val="left"/>
      <w:pPr>
        <w:ind w:left="1440" w:hanging="360"/>
      </w:pPr>
    </w:lvl>
    <w:lvl w:ilvl="2" w:tplc="6186E58E">
      <w:start w:val="1"/>
      <w:numFmt w:val="lowerRoman"/>
      <w:lvlText w:val="%3."/>
      <w:lvlJc w:val="right"/>
      <w:pPr>
        <w:ind w:left="2160" w:hanging="180"/>
      </w:pPr>
    </w:lvl>
    <w:lvl w:ilvl="3" w:tplc="3DAEB74E">
      <w:start w:val="1"/>
      <w:numFmt w:val="decimal"/>
      <w:lvlText w:val="%4."/>
      <w:lvlJc w:val="left"/>
      <w:pPr>
        <w:ind w:left="2880" w:hanging="360"/>
      </w:pPr>
    </w:lvl>
    <w:lvl w:ilvl="4" w:tplc="A7EC8C84">
      <w:start w:val="1"/>
      <w:numFmt w:val="lowerLetter"/>
      <w:lvlText w:val="%5."/>
      <w:lvlJc w:val="left"/>
      <w:pPr>
        <w:ind w:left="3600" w:hanging="360"/>
      </w:pPr>
    </w:lvl>
    <w:lvl w:ilvl="5" w:tplc="183E69E8">
      <w:start w:val="1"/>
      <w:numFmt w:val="lowerRoman"/>
      <w:lvlText w:val="%6."/>
      <w:lvlJc w:val="right"/>
      <w:pPr>
        <w:ind w:left="4320" w:hanging="180"/>
      </w:pPr>
    </w:lvl>
    <w:lvl w:ilvl="6" w:tplc="7BF0122A">
      <w:start w:val="1"/>
      <w:numFmt w:val="decimal"/>
      <w:lvlText w:val="%7."/>
      <w:lvlJc w:val="left"/>
      <w:pPr>
        <w:ind w:left="5040" w:hanging="360"/>
      </w:pPr>
    </w:lvl>
    <w:lvl w:ilvl="7" w:tplc="511E74D8">
      <w:start w:val="1"/>
      <w:numFmt w:val="lowerLetter"/>
      <w:lvlText w:val="%8."/>
      <w:lvlJc w:val="left"/>
      <w:pPr>
        <w:ind w:left="5760" w:hanging="360"/>
      </w:pPr>
    </w:lvl>
    <w:lvl w:ilvl="8" w:tplc="DC02EA6E">
      <w:start w:val="1"/>
      <w:numFmt w:val="lowerRoman"/>
      <w:lvlText w:val="%9."/>
      <w:lvlJc w:val="right"/>
      <w:pPr>
        <w:ind w:left="6480" w:hanging="180"/>
      </w:pPr>
    </w:lvl>
  </w:abstractNum>
  <w:abstractNum w:abstractNumId="9" w15:restartNumberingAfterBreak="0">
    <w:nsid w:val="6E546E5C"/>
    <w:multiLevelType w:val="hybridMultilevel"/>
    <w:tmpl w:val="EC3077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03F7A85"/>
    <w:multiLevelType w:val="hybridMultilevel"/>
    <w:tmpl w:val="0A7C8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7F117C"/>
    <w:multiLevelType w:val="hybridMultilevel"/>
    <w:tmpl w:val="F326BF3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63AAE854">
      <w:numFmt w:val="bullet"/>
      <w:lvlText w:val="-"/>
      <w:lvlJc w:val="left"/>
      <w:pPr>
        <w:ind w:left="2880" w:hanging="360"/>
      </w:pPr>
      <w:rPr>
        <w:rFonts w:ascii="Calibri" w:eastAsiaTheme="minorHAnsi" w:hAnsi="Calibri" w:cs="Calibri"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7"/>
  </w:num>
  <w:num w:numId="4">
    <w:abstractNumId w:val="5"/>
  </w:num>
  <w:num w:numId="5">
    <w:abstractNumId w:val="0"/>
  </w:num>
  <w:num w:numId="6">
    <w:abstractNumId w:val="8"/>
  </w:num>
  <w:num w:numId="7">
    <w:abstractNumId w:val="9"/>
  </w:num>
  <w:num w:numId="8">
    <w:abstractNumId w:val="6"/>
  </w:num>
  <w:num w:numId="9">
    <w:abstractNumId w:val="11"/>
  </w:num>
  <w:num w:numId="10">
    <w:abstractNumId w:val="4"/>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M2NTEzNDc3NjRR0lEKTi0uzszPAykwqgUA8KlhDiwAAAA="/>
  </w:docVars>
  <w:rsids>
    <w:rsidRoot w:val="006727EA"/>
    <w:rsid w:val="00022A4D"/>
    <w:rsid w:val="000337EF"/>
    <w:rsid w:val="0004100E"/>
    <w:rsid w:val="00053860"/>
    <w:rsid w:val="0007234E"/>
    <w:rsid w:val="00074FB9"/>
    <w:rsid w:val="000A1369"/>
    <w:rsid w:val="000B19E6"/>
    <w:rsid w:val="000C2506"/>
    <w:rsid w:val="000D50A9"/>
    <w:rsid w:val="000F5594"/>
    <w:rsid w:val="000F5D54"/>
    <w:rsid w:val="001025CF"/>
    <w:rsid w:val="00110454"/>
    <w:rsid w:val="00137577"/>
    <w:rsid w:val="00164C7F"/>
    <w:rsid w:val="00165759"/>
    <w:rsid w:val="001725AD"/>
    <w:rsid w:val="0019335A"/>
    <w:rsid w:val="001B31BE"/>
    <w:rsid w:val="001B6DD4"/>
    <w:rsid w:val="001C29D7"/>
    <w:rsid w:val="001C70AF"/>
    <w:rsid w:val="001E5DB1"/>
    <w:rsid w:val="00210D02"/>
    <w:rsid w:val="00216663"/>
    <w:rsid w:val="00230E4F"/>
    <w:rsid w:val="00236689"/>
    <w:rsid w:val="002465DE"/>
    <w:rsid w:val="00247C0E"/>
    <w:rsid w:val="002536DD"/>
    <w:rsid w:val="002656A0"/>
    <w:rsid w:val="002763BF"/>
    <w:rsid w:val="0027703C"/>
    <w:rsid w:val="00277D3E"/>
    <w:rsid w:val="00281D7F"/>
    <w:rsid w:val="00295A01"/>
    <w:rsid w:val="00296E19"/>
    <w:rsid w:val="002A56FF"/>
    <w:rsid w:val="002B39D5"/>
    <w:rsid w:val="002B39D9"/>
    <w:rsid w:val="002C6822"/>
    <w:rsid w:val="002D7D02"/>
    <w:rsid w:val="002E558E"/>
    <w:rsid w:val="002F2D29"/>
    <w:rsid w:val="00300E01"/>
    <w:rsid w:val="003051BD"/>
    <w:rsid w:val="00350F17"/>
    <w:rsid w:val="00361AF2"/>
    <w:rsid w:val="003701CD"/>
    <w:rsid w:val="00374AC0"/>
    <w:rsid w:val="003876CF"/>
    <w:rsid w:val="00390243"/>
    <w:rsid w:val="003A2D98"/>
    <w:rsid w:val="003C081B"/>
    <w:rsid w:val="003C3F40"/>
    <w:rsid w:val="003D3363"/>
    <w:rsid w:val="003E008E"/>
    <w:rsid w:val="003F01F0"/>
    <w:rsid w:val="003F03A0"/>
    <w:rsid w:val="00410CD0"/>
    <w:rsid w:val="0042013C"/>
    <w:rsid w:val="0043449E"/>
    <w:rsid w:val="004457CE"/>
    <w:rsid w:val="00450982"/>
    <w:rsid w:val="00452C9A"/>
    <w:rsid w:val="00455018"/>
    <w:rsid w:val="004649AA"/>
    <w:rsid w:val="00467800"/>
    <w:rsid w:val="00470051"/>
    <w:rsid w:val="004B3016"/>
    <w:rsid w:val="004B5BFD"/>
    <w:rsid w:val="004F5CC7"/>
    <w:rsid w:val="0050063C"/>
    <w:rsid w:val="00506606"/>
    <w:rsid w:val="0051106B"/>
    <w:rsid w:val="0051171A"/>
    <w:rsid w:val="0052361B"/>
    <w:rsid w:val="0052442E"/>
    <w:rsid w:val="00530F29"/>
    <w:rsid w:val="00540828"/>
    <w:rsid w:val="00565D2D"/>
    <w:rsid w:val="00570050"/>
    <w:rsid w:val="00580991"/>
    <w:rsid w:val="00581529"/>
    <w:rsid w:val="0058777B"/>
    <w:rsid w:val="00597C82"/>
    <w:rsid w:val="005A3BF5"/>
    <w:rsid w:val="005B2FBE"/>
    <w:rsid w:val="0060381C"/>
    <w:rsid w:val="006116EB"/>
    <w:rsid w:val="0063202D"/>
    <w:rsid w:val="00646F92"/>
    <w:rsid w:val="00652AFD"/>
    <w:rsid w:val="00655E94"/>
    <w:rsid w:val="006600A0"/>
    <w:rsid w:val="0066015E"/>
    <w:rsid w:val="006727EA"/>
    <w:rsid w:val="006769A4"/>
    <w:rsid w:val="00677A16"/>
    <w:rsid w:val="00682FF2"/>
    <w:rsid w:val="00687EF7"/>
    <w:rsid w:val="006969DC"/>
    <w:rsid w:val="0069772F"/>
    <w:rsid w:val="006A76A4"/>
    <w:rsid w:val="006B049F"/>
    <w:rsid w:val="006C2034"/>
    <w:rsid w:val="006C3FAA"/>
    <w:rsid w:val="006C40C2"/>
    <w:rsid w:val="006C684D"/>
    <w:rsid w:val="006E0CF7"/>
    <w:rsid w:val="006E2EBB"/>
    <w:rsid w:val="006E3F11"/>
    <w:rsid w:val="006E5BEE"/>
    <w:rsid w:val="006F6E92"/>
    <w:rsid w:val="0071329B"/>
    <w:rsid w:val="00727DE2"/>
    <w:rsid w:val="00733D33"/>
    <w:rsid w:val="00736C58"/>
    <w:rsid w:val="007708F8"/>
    <w:rsid w:val="007723D8"/>
    <w:rsid w:val="007A48FC"/>
    <w:rsid w:val="007D7CCD"/>
    <w:rsid w:val="007E2114"/>
    <w:rsid w:val="007F23E3"/>
    <w:rsid w:val="007F2A4D"/>
    <w:rsid w:val="007F3562"/>
    <w:rsid w:val="008067F7"/>
    <w:rsid w:val="00831434"/>
    <w:rsid w:val="00861A3A"/>
    <w:rsid w:val="00861CE1"/>
    <w:rsid w:val="00863FA9"/>
    <w:rsid w:val="008756B3"/>
    <w:rsid w:val="008831A0"/>
    <w:rsid w:val="00883A7B"/>
    <w:rsid w:val="008F21BE"/>
    <w:rsid w:val="008F39F9"/>
    <w:rsid w:val="009146D3"/>
    <w:rsid w:val="00914E74"/>
    <w:rsid w:val="00915EDA"/>
    <w:rsid w:val="009265AE"/>
    <w:rsid w:val="00932D6D"/>
    <w:rsid w:val="00947FAF"/>
    <w:rsid w:val="00964824"/>
    <w:rsid w:val="009733A9"/>
    <w:rsid w:val="00986141"/>
    <w:rsid w:val="0099285C"/>
    <w:rsid w:val="009B6B1E"/>
    <w:rsid w:val="009C3B1C"/>
    <w:rsid w:val="009D48E1"/>
    <w:rsid w:val="009E76F3"/>
    <w:rsid w:val="009F5DA5"/>
    <w:rsid w:val="00A0305F"/>
    <w:rsid w:val="00A15404"/>
    <w:rsid w:val="00A17311"/>
    <w:rsid w:val="00A46396"/>
    <w:rsid w:val="00A524E9"/>
    <w:rsid w:val="00A5345E"/>
    <w:rsid w:val="00A53785"/>
    <w:rsid w:val="00A628DF"/>
    <w:rsid w:val="00A65E89"/>
    <w:rsid w:val="00A75D03"/>
    <w:rsid w:val="00A9535B"/>
    <w:rsid w:val="00AA48B2"/>
    <w:rsid w:val="00AA5B3D"/>
    <w:rsid w:val="00AC6BF3"/>
    <w:rsid w:val="00AE2535"/>
    <w:rsid w:val="00AE3A23"/>
    <w:rsid w:val="00AE5770"/>
    <w:rsid w:val="00AF03AD"/>
    <w:rsid w:val="00AF6B2A"/>
    <w:rsid w:val="00B148E1"/>
    <w:rsid w:val="00B166D2"/>
    <w:rsid w:val="00B6249E"/>
    <w:rsid w:val="00B659A5"/>
    <w:rsid w:val="00B7436F"/>
    <w:rsid w:val="00BC68FA"/>
    <w:rsid w:val="00BF0FC2"/>
    <w:rsid w:val="00BF3F45"/>
    <w:rsid w:val="00C01101"/>
    <w:rsid w:val="00C167A1"/>
    <w:rsid w:val="00C20AA0"/>
    <w:rsid w:val="00C20B99"/>
    <w:rsid w:val="00C348BE"/>
    <w:rsid w:val="00C374C4"/>
    <w:rsid w:val="00C5025C"/>
    <w:rsid w:val="00C703D8"/>
    <w:rsid w:val="00C832A9"/>
    <w:rsid w:val="00CB3AB8"/>
    <w:rsid w:val="00CB7ED6"/>
    <w:rsid w:val="00CE7743"/>
    <w:rsid w:val="00CF4908"/>
    <w:rsid w:val="00D037F6"/>
    <w:rsid w:val="00D03E6D"/>
    <w:rsid w:val="00D04374"/>
    <w:rsid w:val="00D073B9"/>
    <w:rsid w:val="00D14A95"/>
    <w:rsid w:val="00D364AE"/>
    <w:rsid w:val="00D435E2"/>
    <w:rsid w:val="00D63A67"/>
    <w:rsid w:val="00D72BD0"/>
    <w:rsid w:val="00D73D49"/>
    <w:rsid w:val="00D758E1"/>
    <w:rsid w:val="00DA12A4"/>
    <w:rsid w:val="00DB023F"/>
    <w:rsid w:val="00DB64E6"/>
    <w:rsid w:val="00DC117E"/>
    <w:rsid w:val="00DD7A55"/>
    <w:rsid w:val="00DE4551"/>
    <w:rsid w:val="00DF5611"/>
    <w:rsid w:val="00E152B1"/>
    <w:rsid w:val="00E20508"/>
    <w:rsid w:val="00E35B0A"/>
    <w:rsid w:val="00E50A97"/>
    <w:rsid w:val="00E6236A"/>
    <w:rsid w:val="00E713E8"/>
    <w:rsid w:val="00E95501"/>
    <w:rsid w:val="00EA1D0D"/>
    <w:rsid w:val="00EB2820"/>
    <w:rsid w:val="00EC12C0"/>
    <w:rsid w:val="00EC46FE"/>
    <w:rsid w:val="00F2367D"/>
    <w:rsid w:val="00F303BA"/>
    <w:rsid w:val="00F43FE5"/>
    <w:rsid w:val="00F55A0A"/>
    <w:rsid w:val="00F55D98"/>
    <w:rsid w:val="00F57F51"/>
    <w:rsid w:val="00F66C0F"/>
    <w:rsid w:val="00F751FB"/>
    <w:rsid w:val="00F75DF8"/>
    <w:rsid w:val="00F81912"/>
    <w:rsid w:val="00F85186"/>
    <w:rsid w:val="00F919AD"/>
    <w:rsid w:val="00F91BA8"/>
    <w:rsid w:val="00F91E91"/>
    <w:rsid w:val="00F9558B"/>
    <w:rsid w:val="00FB0BBC"/>
    <w:rsid w:val="00FB6414"/>
    <w:rsid w:val="00FE290D"/>
    <w:rsid w:val="016E5022"/>
    <w:rsid w:val="037AE604"/>
    <w:rsid w:val="039A357F"/>
    <w:rsid w:val="03A1EF39"/>
    <w:rsid w:val="0507C130"/>
    <w:rsid w:val="066BD946"/>
    <w:rsid w:val="07B58C52"/>
    <w:rsid w:val="07D5724A"/>
    <w:rsid w:val="0838EE6B"/>
    <w:rsid w:val="08DB6DA1"/>
    <w:rsid w:val="08FE521B"/>
    <w:rsid w:val="09255B50"/>
    <w:rsid w:val="0A2E098F"/>
    <w:rsid w:val="0A7C6793"/>
    <w:rsid w:val="0AA403B6"/>
    <w:rsid w:val="0AAE8F19"/>
    <w:rsid w:val="0B45D1F3"/>
    <w:rsid w:val="0C1E5E17"/>
    <w:rsid w:val="0E3EA4EE"/>
    <w:rsid w:val="0EEC11F6"/>
    <w:rsid w:val="0F6C9780"/>
    <w:rsid w:val="10B55D49"/>
    <w:rsid w:val="11A1CA2E"/>
    <w:rsid w:val="11C6A854"/>
    <w:rsid w:val="12435363"/>
    <w:rsid w:val="13B42ED8"/>
    <w:rsid w:val="14820A3A"/>
    <w:rsid w:val="14AA40D1"/>
    <w:rsid w:val="150EF278"/>
    <w:rsid w:val="152C7588"/>
    <w:rsid w:val="171EE262"/>
    <w:rsid w:val="174A146B"/>
    <w:rsid w:val="1794FF2B"/>
    <w:rsid w:val="187447A1"/>
    <w:rsid w:val="1899A787"/>
    <w:rsid w:val="18E073B8"/>
    <w:rsid w:val="1B0C27CD"/>
    <w:rsid w:val="1B191BB7"/>
    <w:rsid w:val="1B29C3E8"/>
    <w:rsid w:val="1BCF76A5"/>
    <w:rsid w:val="1D1967DD"/>
    <w:rsid w:val="1FDC837D"/>
    <w:rsid w:val="1FEBF8E7"/>
    <w:rsid w:val="203973D9"/>
    <w:rsid w:val="21D5443A"/>
    <w:rsid w:val="2271C852"/>
    <w:rsid w:val="22C8BF92"/>
    <w:rsid w:val="245E95F4"/>
    <w:rsid w:val="249A8BE4"/>
    <w:rsid w:val="25210CA9"/>
    <w:rsid w:val="255FEF94"/>
    <w:rsid w:val="2608C74B"/>
    <w:rsid w:val="28C6EBB8"/>
    <w:rsid w:val="28DAC0DD"/>
    <w:rsid w:val="2A069606"/>
    <w:rsid w:val="2A95E0B9"/>
    <w:rsid w:val="2AD0BF13"/>
    <w:rsid w:val="2B16791C"/>
    <w:rsid w:val="2C85522F"/>
    <w:rsid w:val="2CC97FD0"/>
    <w:rsid w:val="2D49F394"/>
    <w:rsid w:val="2DBC8AA7"/>
    <w:rsid w:val="2E544730"/>
    <w:rsid w:val="2E808AAF"/>
    <w:rsid w:val="2EB4F49F"/>
    <w:rsid w:val="2FC21592"/>
    <w:rsid w:val="303DD974"/>
    <w:rsid w:val="30C261AD"/>
    <w:rsid w:val="30E4D6A3"/>
    <w:rsid w:val="317E38F0"/>
    <w:rsid w:val="32CB0604"/>
    <w:rsid w:val="335E36F2"/>
    <w:rsid w:val="35EEC665"/>
    <w:rsid w:val="363C4157"/>
    <w:rsid w:val="3701A507"/>
    <w:rsid w:val="38113209"/>
    <w:rsid w:val="38C2538E"/>
    <w:rsid w:val="390E3AE9"/>
    <w:rsid w:val="3A341F1C"/>
    <w:rsid w:val="3AB5FF9E"/>
    <w:rsid w:val="3B16D5B7"/>
    <w:rsid w:val="3CB1C184"/>
    <w:rsid w:val="3D805BF5"/>
    <w:rsid w:val="3E0FD87E"/>
    <w:rsid w:val="3EB8B035"/>
    <w:rsid w:val="40437795"/>
    <w:rsid w:val="412AE3FE"/>
    <w:rsid w:val="4165BDFA"/>
    <w:rsid w:val="419BB2C8"/>
    <w:rsid w:val="41C46A4D"/>
    <w:rsid w:val="42CDE0E5"/>
    <w:rsid w:val="434D835D"/>
    <w:rsid w:val="45017FFC"/>
    <w:rsid w:val="457E9E51"/>
    <w:rsid w:val="45FCCAD3"/>
    <w:rsid w:val="463BFB7F"/>
    <w:rsid w:val="466222A8"/>
    <w:rsid w:val="484ED653"/>
    <w:rsid w:val="4882FCC1"/>
    <w:rsid w:val="48CF5BDD"/>
    <w:rsid w:val="494FFB6F"/>
    <w:rsid w:val="4968BE2A"/>
    <w:rsid w:val="49EB707A"/>
    <w:rsid w:val="4B96371E"/>
    <w:rsid w:val="4BE828F1"/>
    <w:rsid w:val="4D83C02C"/>
    <w:rsid w:val="4D83CA5E"/>
    <w:rsid w:val="4E7E7419"/>
    <w:rsid w:val="4F0722A3"/>
    <w:rsid w:val="50ACD8C8"/>
    <w:rsid w:val="518AC027"/>
    <w:rsid w:val="51E52D08"/>
    <w:rsid w:val="5223D313"/>
    <w:rsid w:val="52BB99B9"/>
    <w:rsid w:val="52D0F934"/>
    <w:rsid w:val="53AF17BC"/>
    <w:rsid w:val="545E2C8A"/>
    <w:rsid w:val="56F6CCDC"/>
    <w:rsid w:val="57036D43"/>
    <w:rsid w:val="5779A220"/>
    <w:rsid w:val="57DB96FC"/>
    <w:rsid w:val="58043DEA"/>
    <w:rsid w:val="5921D009"/>
    <w:rsid w:val="59752F01"/>
    <w:rsid w:val="59EEAB56"/>
    <w:rsid w:val="5BC4BB08"/>
    <w:rsid w:val="5C7288E1"/>
    <w:rsid w:val="5D2C7336"/>
    <w:rsid w:val="5EF1D178"/>
    <w:rsid w:val="6029359E"/>
    <w:rsid w:val="6041F859"/>
    <w:rsid w:val="612FF3D5"/>
    <w:rsid w:val="6218A714"/>
    <w:rsid w:val="62EF13C5"/>
    <w:rsid w:val="6380BC58"/>
    <w:rsid w:val="64462008"/>
    <w:rsid w:val="6679BF1F"/>
    <w:rsid w:val="68A5A47C"/>
    <w:rsid w:val="69CFB242"/>
    <w:rsid w:val="6A210DA1"/>
    <w:rsid w:val="6B37C786"/>
    <w:rsid w:val="6B57E3AD"/>
    <w:rsid w:val="6B9060C9"/>
    <w:rsid w:val="6CB9A723"/>
    <w:rsid w:val="6EF62DFD"/>
    <w:rsid w:val="6F9F05B4"/>
    <w:rsid w:val="70F66CAF"/>
    <w:rsid w:val="74001DBF"/>
    <w:rsid w:val="741B1621"/>
    <w:rsid w:val="74799A14"/>
    <w:rsid w:val="74D02DBA"/>
    <w:rsid w:val="752271CB"/>
    <w:rsid w:val="75BA4081"/>
    <w:rsid w:val="75C5F38E"/>
    <w:rsid w:val="76EE9080"/>
    <w:rsid w:val="77B968EA"/>
    <w:rsid w:val="78F1E143"/>
    <w:rsid w:val="7A4B681B"/>
    <w:rsid w:val="7A72586E"/>
    <w:rsid w:val="7A94D4E1"/>
    <w:rsid w:val="7CC17279"/>
    <w:rsid w:val="7EB9B562"/>
    <w:rsid w:val="7F391D73"/>
    <w:rsid w:val="7F5F8F3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9CCD2"/>
  <w15:chartTrackingRefBased/>
  <w15:docId w15:val="{E6172BF9-E20D-4A3C-A986-EC2726A82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28DF"/>
    <w:pPr>
      <w:ind w:left="720"/>
      <w:contextualSpacing/>
    </w:pPr>
  </w:style>
  <w:style w:type="character" w:styleId="Hyperlink">
    <w:name w:val="Hyperlink"/>
    <w:basedOn w:val="DefaultParagraphFont"/>
    <w:uiPriority w:val="99"/>
    <w:unhideWhenUsed/>
    <w:rsid w:val="00C167A1"/>
    <w:rPr>
      <w:color w:val="0563C1" w:themeColor="hyperlink"/>
      <w:u w:val="single"/>
    </w:rPr>
  </w:style>
  <w:style w:type="table" w:styleId="TableGrid">
    <w:name w:val="Table Grid"/>
    <w:basedOn w:val="TableNormal"/>
    <w:uiPriority w:val="39"/>
    <w:rsid w:val="003C3F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55A0A"/>
    <w:pPr>
      <w:spacing w:after="0" w:line="240" w:lineRule="auto"/>
    </w:pPr>
  </w:style>
  <w:style w:type="paragraph" w:styleId="BalloonText">
    <w:name w:val="Balloon Text"/>
    <w:basedOn w:val="Normal"/>
    <w:link w:val="BalloonTextChar"/>
    <w:uiPriority w:val="99"/>
    <w:semiHidden/>
    <w:unhideWhenUsed/>
    <w:rsid w:val="00F55A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5A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9</Pages>
  <Words>1140</Words>
  <Characters>6500</Characters>
  <Application>Microsoft Office Word</Application>
  <DocSecurity>0</DocSecurity>
  <Lines>54</Lines>
  <Paragraphs>15</Paragraphs>
  <ScaleCrop>false</ScaleCrop>
  <Company>University of Sussex</Company>
  <LinksUpToDate>false</LinksUpToDate>
  <CharactersWithSpaces>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ley Sage</dc:creator>
  <cp:keywords/>
  <dc:description/>
  <cp:lastModifiedBy>Anson Wong</cp:lastModifiedBy>
  <cp:revision>139</cp:revision>
  <dcterms:created xsi:type="dcterms:W3CDTF">2020-02-10T18:56:00Z</dcterms:created>
  <dcterms:modified xsi:type="dcterms:W3CDTF">2021-04-28T12:51:00Z</dcterms:modified>
</cp:coreProperties>
</file>